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3CD7F7" w14:textId="706E0826" w:rsidR="1B4F37E3" w:rsidRPr="00B823F4" w:rsidRDefault="1B4F37E3" w:rsidP="11554B05">
      <w:pPr>
        <w:rPr>
          <w:rFonts w:ascii="Times New Roman" w:eastAsia="Times New Roman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sz w:val="24"/>
          <w:szCs w:val="24"/>
        </w:rPr>
        <w:t>IT463</w:t>
      </w:r>
      <w:r w:rsidR="09B39D1B" w:rsidRPr="00B823F4">
        <w:rPr>
          <w:rFonts w:ascii="Times New Roman" w:eastAsia="Times New Roman" w:hAnsi="Times New Roman" w:cs="Times New Roman"/>
          <w:sz w:val="24"/>
          <w:szCs w:val="24"/>
        </w:rPr>
        <w:t xml:space="preserve"> - </w:t>
      </w:r>
      <w:r w:rsidRPr="00B823F4">
        <w:rPr>
          <w:rFonts w:ascii="Times New Roman" w:eastAsia="Times New Roman" w:hAnsi="Times New Roman" w:cs="Times New Roman"/>
          <w:sz w:val="24"/>
          <w:szCs w:val="24"/>
        </w:rPr>
        <w:t>Deliverable 2</w:t>
      </w:r>
    </w:p>
    <w:p w14:paraId="007F0D5D" w14:textId="76BDAFA0" w:rsidR="11554B05" w:rsidRPr="00B823F4" w:rsidRDefault="7EFB1CB0" w:rsidP="11554B05">
      <w:pPr>
        <w:rPr>
          <w:rFonts w:ascii="Times New Roman" w:eastAsia="Times New Roman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sz w:val="24"/>
          <w:szCs w:val="24"/>
        </w:rPr>
        <w:t>Grad Bird Consultants</w:t>
      </w:r>
    </w:p>
    <w:p w14:paraId="74D6C73F" w14:textId="6A98F45C" w:rsidR="11554B05" w:rsidRPr="00B823F4" w:rsidRDefault="324FEA86" w:rsidP="28A9BA9F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b/>
          <w:bCs/>
          <w:sz w:val="24"/>
          <w:szCs w:val="24"/>
        </w:rPr>
        <w:t>Project Description</w:t>
      </w:r>
      <w:r w:rsidR="3757EE19" w:rsidRPr="00B823F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- page 3</w:t>
      </w:r>
    </w:p>
    <w:p w14:paraId="08E0C634" w14:textId="2A526B99" w:rsidR="05811053" w:rsidRPr="00B823F4" w:rsidRDefault="05811053" w:rsidP="58A2A6F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sz w:val="24"/>
          <w:szCs w:val="24"/>
        </w:rPr>
        <w:t>This project is started in request to the City of Mequon seeking assistance in developing the ICT infrastructure plan. The proposed plan focuses on developing an Information</w:t>
      </w:r>
      <w:r w:rsidR="743CB998" w:rsidRPr="00B823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823F4">
        <w:rPr>
          <w:rFonts w:ascii="Times New Roman" w:eastAsia="Times New Roman" w:hAnsi="Times New Roman" w:cs="Times New Roman"/>
          <w:sz w:val="24"/>
          <w:szCs w:val="24"/>
        </w:rPr>
        <w:t xml:space="preserve">Technology Plan that guides the organization in planning, designing, implementing, </w:t>
      </w:r>
      <w:r w:rsidR="6CC69897" w:rsidRPr="00B823F4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Pr="00B823F4">
        <w:rPr>
          <w:rFonts w:ascii="Times New Roman" w:eastAsia="Times New Roman" w:hAnsi="Times New Roman" w:cs="Times New Roman"/>
          <w:sz w:val="24"/>
          <w:szCs w:val="24"/>
        </w:rPr>
        <w:t>maintaining the present and future technology requirements</w:t>
      </w:r>
      <w:r w:rsidR="538F2C31" w:rsidRPr="00B823F4">
        <w:rPr>
          <w:rFonts w:ascii="Times New Roman" w:eastAsia="Times New Roman" w:hAnsi="Times New Roman" w:cs="Times New Roman"/>
          <w:sz w:val="24"/>
          <w:szCs w:val="24"/>
        </w:rPr>
        <w:t xml:space="preserve"> so the city will have a more reliable, available, secure, and </w:t>
      </w:r>
      <w:r w:rsidR="7ACA298F" w:rsidRPr="00B823F4">
        <w:rPr>
          <w:rFonts w:ascii="Times New Roman" w:eastAsia="Times New Roman" w:hAnsi="Times New Roman" w:cs="Times New Roman"/>
          <w:sz w:val="24"/>
          <w:szCs w:val="24"/>
        </w:rPr>
        <w:t>improved</w:t>
      </w:r>
      <w:r w:rsidR="538F2C31" w:rsidRPr="00B823F4">
        <w:rPr>
          <w:rFonts w:ascii="Times New Roman" w:eastAsia="Times New Roman" w:hAnsi="Times New Roman" w:cs="Times New Roman"/>
          <w:sz w:val="24"/>
          <w:szCs w:val="24"/>
        </w:rPr>
        <w:t xml:space="preserve"> usability </w:t>
      </w:r>
      <w:r w:rsidR="35E0C12B" w:rsidRPr="00B823F4">
        <w:rPr>
          <w:rFonts w:ascii="Times New Roman" w:eastAsia="Times New Roman" w:hAnsi="Times New Roman" w:cs="Times New Roman"/>
          <w:sz w:val="24"/>
          <w:szCs w:val="24"/>
        </w:rPr>
        <w:t>in</w:t>
      </w:r>
      <w:r w:rsidRPr="00B823F4">
        <w:rPr>
          <w:rFonts w:ascii="Times New Roman" w:eastAsia="Times New Roman" w:hAnsi="Times New Roman" w:cs="Times New Roman"/>
          <w:sz w:val="24"/>
          <w:szCs w:val="24"/>
        </w:rPr>
        <w:t xml:space="preserve"> a cost-effective way</w:t>
      </w:r>
      <w:r w:rsidR="120594AE" w:rsidRPr="00B823F4">
        <w:rPr>
          <w:rFonts w:ascii="Times New Roman" w:eastAsia="Times New Roman" w:hAnsi="Times New Roman" w:cs="Times New Roman"/>
          <w:sz w:val="24"/>
          <w:szCs w:val="24"/>
        </w:rPr>
        <w:t>. S</w:t>
      </w:r>
      <w:r w:rsidR="3358312E" w:rsidRPr="00B823F4">
        <w:rPr>
          <w:rFonts w:ascii="Times New Roman" w:eastAsia="Times New Roman" w:hAnsi="Times New Roman" w:cs="Times New Roman"/>
          <w:sz w:val="24"/>
          <w:szCs w:val="24"/>
        </w:rPr>
        <w:t>o,</w:t>
      </w:r>
      <w:r w:rsidR="7485A65C" w:rsidRPr="00B823F4">
        <w:rPr>
          <w:rFonts w:ascii="Times New Roman" w:eastAsia="Times New Roman" w:hAnsi="Times New Roman" w:cs="Times New Roman"/>
          <w:sz w:val="24"/>
          <w:szCs w:val="24"/>
        </w:rPr>
        <w:t xml:space="preserve"> the citizens </w:t>
      </w:r>
      <w:r w:rsidR="722A5F52" w:rsidRPr="00B823F4">
        <w:rPr>
          <w:rFonts w:ascii="Times New Roman" w:eastAsia="Times New Roman" w:hAnsi="Times New Roman" w:cs="Times New Roman"/>
          <w:sz w:val="24"/>
          <w:szCs w:val="24"/>
        </w:rPr>
        <w:t xml:space="preserve">and staff </w:t>
      </w:r>
      <w:r w:rsidR="7485A65C" w:rsidRPr="00B823F4">
        <w:rPr>
          <w:rFonts w:ascii="Times New Roman" w:eastAsia="Times New Roman" w:hAnsi="Times New Roman" w:cs="Times New Roman"/>
          <w:sz w:val="24"/>
          <w:szCs w:val="24"/>
        </w:rPr>
        <w:t>will be better able to enjoy and utilize the system</w:t>
      </w:r>
      <w:r w:rsidR="2D75CCEC" w:rsidRPr="00B823F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16D6E932" w14:textId="70697CC0" w:rsidR="3805D696" w:rsidRPr="00B823F4" w:rsidRDefault="324FEA86" w:rsidP="58A2A6FE">
      <w:pPr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b/>
          <w:bCs/>
          <w:sz w:val="24"/>
          <w:szCs w:val="24"/>
        </w:rPr>
        <w:t>MOV</w:t>
      </w:r>
      <w:r w:rsidR="33AEBDB0" w:rsidRPr="00B823F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– page 4</w:t>
      </w:r>
    </w:p>
    <w:p w14:paraId="1F193518" w14:textId="0683E2C1" w:rsidR="3805D696" w:rsidRPr="00B823F4" w:rsidRDefault="3805D696" w:rsidP="58A2A6FE">
      <w:pPr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i/>
          <w:iCs/>
          <w:sz w:val="24"/>
          <w:szCs w:val="24"/>
        </w:rPr>
        <w:t>Operational &amp; Financial</w:t>
      </w:r>
      <w:r w:rsidR="69C7AA8A" w:rsidRPr="00B823F4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MOV</w:t>
      </w:r>
    </w:p>
    <w:p w14:paraId="3853E826" w14:textId="5444D8FC" w:rsidR="3805D696" w:rsidRPr="00B823F4" w:rsidRDefault="3805D696" w:rsidP="58A2A6F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sz w:val="24"/>
          <w:szCs w:val="24"/>
        </w:rPr>
        <w:t xml:space="preserve">All backup data will be relocated from the backup servers to the cloud to ensure that it is always available, free of viruses, threats, and more secure (AWS </w:t>
      </w:r>
      <w:r w:rsidR="46F6CDBF" w:rsidRPr="00B823F4">
        <w:rPr>
          <w:rFonts w:ascii="Times New Roman" w:eastAsia="Times New Roman" w:hAnsi="Times New Roman" w:cs="Times New Roman"/>
          <w:sz w:val="24"/>
          <w:szCs w:val="24"/>
        </w:rPr>
        <w:t xml:space="preserve">guarantees </w:t>
      </w:r>
      <w:r w:rsidR="420ED8FE" w:rsidRPr="00B823F4">
        <w:rPr>
          <w:rFonts w:ascii="Times New Roman" w:eastAsia="Times New Roman" w:hAnsi="Times New Roman" w:cs="Times New Roman"/>
          <w:sz w:val="24"/>
          <w:szCs w:val="24"/>
        </w:rPr>
        <w:t xml:space="preserve">100% </w:t>
      </w:r>
      <w:r w:rsidR="46F6CDBF" w:rsidRPr="00B823F4">
        <w:rPr>
          <w:rFonts w:ascii="Times New Roman" w:eastAsia="Times New Roman" w:hAnsi="Times New Roman" w:cs="Times New Roman"/>
          <w:sz w:val="24"/>
          <w:szCs w:val="24"/>
        </w:rPr>
        <w:t>security)</w:t>
      </w:r>
      <w:r w:rsidRPr="00B823F4">
        <w:rPr>
          <w:rFonts w:ascii="Times New Roman" w:eastAsia="Times New Roman" w:hAnsi="Times New Roman" w:cs="Times New Roman"/>
          <w:sz w:val="24"/>
          <w:szCs w:val="24"/>
        </w:rPr>
        <w:t>. Relocating the backup data to the cloud is also a very cost-effective move.</w:t>
      </w:r>
    </w:p>
    <w:p w14:paraId="21ACFC2E" w14:textId="1AC7221E" w:rsidR="6F89932D" w:rsidRPr="00B823F4" w:rsidRDefault="6F89932D" w:rsidP="58A2A6FE">
      <w:pPr>
        <w:pStyle w:val="ListParagraph"/>
        <w:numPr>
          <w:ilvl w:val="0"/>
          <w:numId w:val="4"/>
        </w:num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sz w:val="24"/>
          <w:szCs w:val="24"/>
        </w:rPr>
        <w:t xml:space="preserve">Operational Metric </w:t>
      </w:r>
      <w:r w:rsidR="59CEECA6" w:rsidRPr="00B823F4">
        <w:rPr>
          <w:rFonts w:ascii="Times New Roman" w:eastAsia="Times New Roman" w:hAnsi="Times New Roman" w:cs="Times New Roman"/>
          <w:sz w:val="24"/>
          <w:szCs w:val="24"/>
        </w:rPr>
        <w:t>- Security</w:t>
      </w:r>
      <w:r w:rsidRPr="00B823F4">
        <w:rPr>
          <w:rFonts w:ascii="Times New Roman" w:eastAsia="Times New Roman" w:hAnsi="Times New Roman" w:cs="Times New Roman"/>
          <w:sz w:val="24"/>
          <w:szCs w:val="24"/>
        </w:rPr>
        <w:t xml:space="preserve"> (AWS guarantees 100% Security), so the backup data stored at AWS is 100% secure.</w:t>
      </w:r>
    </w:p>
    <w:p w14:paraId="0968FADA" w14:textId="655DE1CD" w:rsidR="15B765E6" w:rsidRPr="00B823F4" w:rsidRDefault="15B765E6" w:rsidP="58A2A6FE">
      <w:pPr>
        <w:jc w:val="both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i/>
          <w:iCs/>
          <w:sz w:val="24"/>
          <w:szCs w:val="24"/>
        </w:rPr>
        <w:t>Customer</w:t>
      </w:r>
      <w:r w:rsidR="0DDB3081" w:rsidRPr="00B823F4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MOV</w:t>
      </w:r>
    </w:p>
    <w:p w14:paraId="6A4EE499" w14:textId="660314D9" w:rsidR="15B765E6" w:rsidRPr="00B823F4" w:rsidRDefault="15B765E6" w:rsidP="58A2A6F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sz w:val="24"/>
          <w:szCs w:val="24"/>
        </w:rPr>
        <w:t xml:space="preserve">The purpose of these </w:t>
      </w:r>
      <w:r w:rsidR="08002C86" w:rsidRPr="00B823F4">
        <w:rPr>
          <w:rFonts w:ascii="Times New Roman" w:eastAsia="Times New Roman" w:hAnsi="Times New Roman" w:cs="Times New Roman"/>
          <w:sz w:val="24"/>
          <w:szCs w:val="24"/>
        </w:rPr>
        <w:t>cost-effective</w:t>
      </w:r>
      <w:r w:rsidRPr="00B823F4">
        <w:rPr>
          <w:rFonts w:ascii="Times New Roman" w:eastAsia="Times New Roman" w:hAnsi="Times New Roman" w:cs="Times New Roman"/>
          <w:sz w:val="24"/>
          <w:szCs w:val="24"/>
        </w:rPr>
        <w:t xml:space="preserve"> upgrades is to provide a highly beneficial system so that the city can continue to provide cost-effective services to the citizens of Mequon.</w:t>
      </w:r>
    </w:p>
    <w:p w14:paraId="04A1731A" w14:textId="2D17D5D6" w:rsidR="708775C2" w:rsidRPr="00B823F4" w:rsidRDefault="708775C2" w:rsidP="28A9BA9F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b/>
          <w:bCs/>
          <w:sz w:val="24"/>
          <w:szCs w:val="24"/>
        </w:rPr>
        <w:t>WBS</w:t>
      </w:r>
      <w:r w:rsidR="4BD3CD8F" w:rsidRPr="00B823F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- page 10</w:t>
      </w:r>
    </w:p>
    <w:p w14:paraId="1205B10A" w14:textId="4F9C3999" w:rsidR="5CE172B6" w:rsidRPr="00B823F4" w:rsidRDefault="5CE172B6" w:rsidP="28A9BA9F">
      <w:pPr>
        <w:pStyle w:val="ListParagraph"/>
        <w:numPr>
          <w:ilvl w:val="0"/>
          <w:numId w:val="2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sz w:val="24"/>
          <w:szCs w:val="24"/>
        </w:rPr>
        <w:t>IT Coordinator and Public Safety IT Specialist not over allocated</w:t>
      </w:r>
    </w:p>
    <w:p w14:paraId="76750C1E" w14:textId="3EDA55C1" w:rsidR="5CE172B6" w:rsidRPr="00B823F4" w:rsidRDefault="5CE172B6" w:rsidP="28A9BA9F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sz w:val="24"/>
          <w:szCs w:val="24"/>
        </w:rPr>
        <w:t xml:space="preserve">Allocated 80 hours </w:t>
      </w:r>
      <w:r w:rsidR="66311D7D" w:rsidRPr="00B823F4">
        <w:rPr>
          <w:rFonts w:ascii="Times New Roman" w:eastAsia="Times New Roman" w:hAnsi="Times New Roman" w:cs="Times New Roman"/>
          <w:sz w:val="24"/>
          <w:szCs w:val="24"/>
        </w:rPr>
        <w:t>(20</w:t>
      </w:r>
      <w:r w:rsidR="6CCF09FA" w:rsidRPr="00B823F4">
        <w:rPr>
          <w:rFonts w:ascii="Times New Roman" w:eastAsia="Times New Roman" w:hAnsi="Times New Roman" w:cs="Times New Roman"/>
          <w:sz w:val="24"/>
          <w:szCs w:val="24"/>
        </w:rPr>
        <w:t>% of 12 weeks (project length</w:t>
      </w:r>
      <w:r w:rsidR="375658EB" w:rsidRPr="00B823F4">
        <w:rPr>
          <w:rFonts w:ascii="Times New Roman" w:eastAsia="Times New Roman" w:hAnsi="Times New Roman" w:cs="Times New Roman"/>
          <w:sz w:val="24"/>
          <w:szCs w:val="24"/>
        </w:rPr>
        <w:t>))</w:t>
      </w:r>
    </w:p>
    <w:p w14:paraId="1325FB0C" w14:textId="0C5F9415" w:rsidR="5CE172B6" w:rsidRPr="00B823F4" w:rsidRDefault="5CE172B6" w:rsidP="28A9BA9F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sz w:val="24"/>
          <w:szCs w:val="24"/>
        </w:rPr>
        <w:t>Scheduled 64 hours</w:t>
      </w:r>
    </w:p>
    <w:p w14:paraId="04E53966" w14:textId="2BB3FF32" w:rsidR="5FC722B5" w:rsidRPr="00B823F4" w:rsidRDefault="5FC722B5" w:rsidP="58A2A6F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sz w:val="24"/>
          <w:szCs w:val="24"/>
        </w:rPr>
        <w:t xml:space="preserve">        The IT coordinator and Public Safety IT Specialist are </w:t>
      </w:r>
      <w:r w:rsidR="5CAC918E" w:rsidRPr="00B823F4">
        <w:rPr>
          <w:rFonts w:ascii="Times New Roman" w:eastAsia="Times New Roman" w:hAnsi="Times New Roman" w:cs="Times New Roman"/>
          <w:sz w:val="24"/>
          <w:szCs w:val="24"/>
        </w:rPr>
        <w:t>allocated 80</w:t>
      </w:r>
      <w:r w:rsidR="033C8338" w:rsidRPr="00B823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5DD149C1" w:rsidRPr="00B823F4">
        <w:rPr>
          <w:rFonts w:ascii="Times New Roman" w:eastAsia="Times New Roman" w:hAnsi="Times New Roman" w:cs="Times New Roman"/>
          <w:sz w:val="24"/>
          <w:szCs w:val="24"/>
        </w:rPr>
        <w:t>hours which</w:t>
      </w:r>
      <w:r w:rsidR="033C8338" w:rsidRPr="00B823F4">
        <w:rPr>
          <w:rFonts w:ascii="Times New Roman" w:eastAsia="Times New Roman" w:hAnsi="Times New Roman" w:cs="Times New Roman"/>
          <w:sz w:val="24"/>
          <w:szCs w:val="24"/>
        </w:rPr>
        <w:t xml:space="preserve"> is </w:t>
      </w:r>
      <w:r w:rsidRPr="00B823F4">
        <w:rPr>
          <w:rFonts w:ascii="Times New Roman" w:eastAsia="Times New Roman" w:hAnsi="Times New Roman" w:cs="Times New Roman"/>
          <w:sz w:val="24"/>
          <w:szCs w:val="24"/>
        </w:rPr>
        <w:t>20% of</w:t>
      </w:r>
      <w:r w:rsidR="597229CF" w:rsidRPr="00B823F4">
        <w:rPr>
          <w:rFonts w:ascii="Times New Roman" w:eastAsia="Times New Roman" w:hAnsi="Times New Roman" w:cs="Times New Roman"/>
          <w:sz w:val="24"/>
          <w:szCs w:val="24"/>
        </w:rPr>
        <w:t xml:space="preserve"> their time </w:t>
      </w:r>
      <w:r w:rsidR="7BC10590" w:rsidRPr="00B823F4">
        <w:rPr>
          <w:rFonts w:ascii="Times New Roman" w:eastAsia="Times New Roman" w:hAnsi="Times New Roman" w:cs="Times New Roman"/>
          <w:sz w:val="24"/>
          <w:szCs w:val="24"/>
        </w:rPr>
        <w:t>in our</w:t>
      </w:r>
      <w:r w:rsidR="45E8238A" w:rsidRPr="00B823F4">
        <w:rPr>
          <w:rFonts w:ascii="Times New Roman" w:eastAsia="Times New Roman" w:hAnsi="Times New Roman" w:cs="Times New Roman"/>
          <w:sz w:val="24"/>
          <w:szCs w:val="24"/>
        </w:rPr>
        <w:t xml:space="preserve"> project </w:t>
      </w:r>
      <w:r w:rsidR="40FC780E" w:rsidRPr="00B823F4">
        <w:rPr>
          <w:rFonts w:ascii="Times New Roman" w:eastAsia="Times New Roman" w:hAnsi="Times New Roman" w:cs="Times New Roman"/>
          <w:sz w:val="24"/>
          <w:szCs w:val="24"/>
        </w:rPr>
        <w:t>duration.</w:t>
      </w:r>
      <w:r w:rsidR="45E8238A" w:rsidRPr="00B823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28769DCA" w:rsidRPr="00B823F4">
        <w:rPr>
          <w:rFonts w:ascii="Times New Roman" w:eastAsia="Times New Roman" w:hAnsi="Times New Roman" w:cs="Times New Roman"/>
          <w:sz w:val="24"/>
          <w:szCs w:val="24"/>
        </w:rPr>
        <w:t>However, t</w:t>
      </w:r>
      <w:r w:rsidR="45E8238A" w:rsidRPr="00B823F4">
        <w:rPr>
          <w:rFonts w:ascii="Times New Roman" w:eastAsia="Times New Roman" w:hAnsi="Times New Roman" w:cs="Times New Roman"/>
          <w:sz w:val="24"/>
          <w:szCs w:val="24"/>
        </w:rPr>
        <w:t xml:space="preserve">hey </w:t>
      </w:r>
      <w:r w:rsidR="50D25F92" w:rsidRPr="00B823F4">
        <w:rPr>
          <w:rFonts w:ascii="Times New Roman" w:eastAsia="Times New Roman" w:hAnsi="Times New Roman" w:cs="Times New Roman"/>
          <w:sz w:val="24"/>
          <w:szCs w:val="24"/>
        </w:rPr>
        <w:t>were scheduled</w:t>
      </w:r>
      <w:r w:rsidR="54C69986" w:rsidRPr="00B823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45E8238A" w:rsidRPr="00B823F4">
        <w:rPr>
          <w:rFonts w:ascii="Times New Roman" w:eastAsia="Times New Roman" w:hAnsi="Times New Roman" w:cs="Times New Roman"/>
          <w:sz w:val="24"/>
          <w:szCs w:val="24"/>
        </w:rPr>
        <w:t>only</w:t>
      </w:r>
      <w:r w:rsidR="2D14DC44" w:rsidRPr="00B823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3B88BA80" w:rsidRPr="00B823F4">
        <w:rPr>
          <w:rFonts w:ascii="Times New Roman" w:eastAsia="Times New Roman" w:hAnsi="Times New Roman" w:cs="Times New Roman"/>
          <w:sz w:val="24"/>
          <w:szCs w:val="24"/>
        </w:rPr>
        <w:t>for 64</w:t>
      </w:r>
      <w:r w:rsidR="13FE602C" w:rsidRPr="00B823F4">
        <w:rPr>
          <w:rFonts w:ascii="Times New Roman" w:eastAsia="Times New Roman" w:hAnsi="Times New Roman" w:cs="Times New Roman"/>
          <w:sz w:val="24"/>
          <w:szCs w:val="24"/>
        </w:rPr>
        <w:t xml:space="preserve"> h</w:t>
      </w:r>
      <w:r w:rsidR="6F63E9CA" w:rsidRPr="00B823F4">
        <w:rPr>
          <w:rFonts w:ascii="Times New Roman" w:eastAsia="Times New Roman" w:hAnsi="Times New Roman" w:cs="Times New Roman"/>
          <w:sz w:val="24"/>
          <w:szCs w:val="24"/>
        </w:rPr>
        <w:t>ou</w:t>
      </w:r>
      <w:r w:rsidR="13FE602C" w:rsidRPr="00B823F4">
        <w:rPr>
          <w:rFonts w:ascii="Times New Roman" w:eastAsia="Times New Roman" w:hAnsi="Times New Roman" w:cs="Times New Roman"/>
          <w:sz w:val="24"/>
          <w:szCs w:val="24"/>
        </w:rPr>
        <w:t>rs and not over allocated</w:t>
      </w:r>
      <w:r w:rsidR="5C4284E5" w:rsidRPr="00B823F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BEF89EB" w14:textId="21B9F181" w:rsidR="5CE172B6" w:rsidRPr="00B823F4" w:rsidRDefault="5CE172B6" w:rsidP="58A2A6FE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b/>
          <w:bCs/>
          <w:sz w:val="24"/>
          <w:szCs w:val="24"/>
        </w:rPr>
        <w:t>G</w:t>
      </w:r>
      <w:r w:rsidR="33299185" w:rsidRPr="00B823F4">
        <w:rPr>
          <w:rFonts w:ascii="Times New Roman" w:eastAsia="Times New Roman" w:hAnsi="Times New Roman" w:cs="Times New Roman"/>
          <w:b/>
          <w:bCs/>
          <w:sz w:val="24"/>
          <w:szCs w:val="24"/>
        </w:rPr>
        <w:t>an</w:t>
      </w:r>
      <w:r w:rsidRPr="00B823F4">
        <w:rPr>
          <w:rFonts w:ascii="Times New Roman" w:eastAsia="Times New Roman" w:hAnsi="Times New Roman" w:cs="Times New Roman"/>
          <w:b/>
          <w:bCs/>
          <w:sz w:val="24"/>
          <w:szCs w:val="24"/>
        </w:rPr>
        <w:t>tt Chart</w:t>
      </w:r>
      <w:r w:rsidR="6C815AF6" w:rsidRPr="00B823F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- page 11</w:t>
      </w:r>
    </w:p>
    <w:p w14:paraId="1A4B87FB" w14:textId="7F5E291E" w:rsidR="28A9BA9F" w:rsidRPr="00B823F4" w:rsidRDefault="246009A7" w:rsidP="58A2A6F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sz w:val="24"/>
          <w:szCs w:val="24"/>
        </w:rPr>
        <w:t xml:space="preserve">We followed a standard 8-hour work calendar which excluded </w:t>
      </w:r>
      <w:r w:rsidR="5D228A96" w:rsidRPr="00B823F4">
        <w:rPr>
          <w:rFonts w:ascii="Times New Roman" w:eastAsia="Times New Roman" w:hAnsi="Times New Roman" w:cs="Times New Roman"/>
          <w:sz w:val="24"/>
          <w:szCs w:val="24"/>
        </w:rPr>
        <w:t xml:space="preserve">Weekends, Thanksgiving and Christmas Holidays. </w:t>
      </w:r>
      <w:r w:rsidR="137AD95D" w:rsidRPr="00B823F4">
        <w:rPr>
          <w:rFonts w:ascii="Times New Roman" w:eastAsia="Times New Roman" w:hAnsi="Times New Roman" w:cs="Times New Roman"/>
          <w:sz w:val="24"/>
          <w:szCs w:val="24"/>
        </w:rPr>
        <w:t>N</w:t>
      </w:r>
      <w:r w:rsidR="5D228A96" w:rsidRPr="00B823F4">
        <w:rPr>
          <w:rFonts w:ascii="Times New Roman" w:eastAsia="Times New Roman" w:hAnsi="Times New Roman" w:cs="Times New Roman"/>
          <w:sz w:val="24"/>
          <w:szCs w:val="24"/>
        </w:rPr>
        <w:t>o person is scheduled on Weekends and Holidays in our WBS.</w:t>
      </w:r>
    </w:p>
    <w:p w14:paraId="0571BA6C" w14:textId="61759527" w:rsidR="708775C2" w:rsidRPr="00B823F4" w:rsidRDefault="708775C2" w:rsidP="58A2A6FE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b/>
          <w:bCs/>
          <w:sz w:val="24"/>
          <w:szCs w:val="24"/>
        </w:rPr>
        <w:t>Critical Path</w:t>
      </w:r>
      <w:r w:rsidR="04F96173" w:rsidRPr="00B823F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- page 12 </w:t>
      </w:r>
    </w:p>
    <w:p w14:paraId="0DCF40AF" w14:textId="5807F7A9" w:rsidR="0D70DAD9" w:rsidRPr="00B823F4" w:rsidRDefault="0D70DAD9" w:rsidP="58A2A6F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sz w:val="24"/>
          <w:szCs w:val="24"/>
        </w:rPr>
        <w:t>Our project</w:t>
      </w:r>
      <w:r w:rsidR="71265222" w:rsidRPr="00B823F4">
        <w:rPr>
          <w:rFonts w:ascii="Times New Roman" w:eastAsia="Times New Roman" w:hAnsi="Times New Roman" w:cs="Times New Roman"/>
          <w:sz w:val="24"/>
          <w:szCs w:val="24"/>
        </w:rPr>
        <w:t xml:space="preserve"> team</w:t>
      </w:r>
      <w:r w:rsidRPr="00B823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BE7D5F9" w:rsidRPr="00B823F4">
        <w:rPr>
          <w:rFonts w:ascii="Times New Roman" w:eastAsia="Times New Roman" w:hAnsi="Times New Roman" w:cs="Times New Roman"/>
          <w:sz w:val="24"/>
          <w:szCs w:val="24"/>
        </w:rPr>
        <w:t xml:space="preserve">first thought that our WBS </w:t>
      </w:r>
      <w:r w:rsidRPr="00B823F4">
        <w:rPr>
          <w:rFonts w:ascii="Times New Roman" w:eastAsia="Times New Roman" w:hAnsi="Times New Roman" w:cs="Times New Roman"/>
          <w:sz w:val="24"/>
          <w:szCs w:val="24"/>
        </w:rPr>
        <w:t xml:space="preserve">includes a single critical path that has multiple </w:t>
      </w:r>
      <w:r w:rsidR="17B75339" w:rsidRPr="00B823F4">
        <w:rPr>
          <w:rFonts w:ascii="Times New Roman" w:eastAsia="Times New Roman" w:hAnsi="Times New Roman" w:cs="Times New Roman"/>
          <w:sz w:val="24"/>
          <w:szCs w:val="24"/>
        </w:rPr>
        <w:t>subtask path</w:t>
      </w:r>
      <w:r w:rsidR="4B5DDC27" w:rsidRPr="00B823F4">
        <w:rPr>
          <w:rFonts w:ascii="Times New Roman" w:eastAsia="Times New Roman" w:hAnsi="Times New Roman" w:cs="Times New Roman"/>
          <w:sz w:val="24"/>
          <w:szCs w:val="24"/>
        </w:rPr>
        <w:t>s</w:t>
      </w:r>
      <w:r w:rsidR="1D096B19" w:rsidRPr="00B823F4">
        <w:rPr>
          <w:rFonts w:ascii="Times New Roman" w:eastAsia="Times New Roman" w:hAnsi="Times New Roman" w:cs="Times New Roman"/>
          <w:sz w:val="24"/>
          <w:szCs w:val="24"/>
        </w:rPr>
        <w:t>.</w:t>
      </w:r>
      <w:r w:rsidR="17B75339" w:rsidRPr="00B823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25FD2CED" w:rsidRPr="00B823F4">
        <w:rPr>
          <w:rFonts w:ascii="Times New Roman" w:eastAsia="Times New Roman" w:hAnsi="Times New Roman" w:cs="Times New Roman"/>
          <w:sz w:val="24"/>
          <w:szCs w:val="24"/>
        </w:rPr>
        <w:t xml:space="preserve">After re-analysis we determined that the project includes multiple </w:t>
      </w:r>
      <w:r w:rsidRPr="00B823F4">
        <w:rPr>
          <w:rFonts w:ascii="Times New Roman" w:eastAsia="Times New Roman" w:hAnsi="Times New Roman" w:cs="Times New Roman"/>
          <w:sz w:val="24"/>
          <w:szCs w:val="24"/>
        </w:rPr>
        <w:t>critical paths</w:t>
      </w:r>
      <w:r w:rsidR="7CCCC535" w:rsidRPr="00B823F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657C1CED" w14:textId="28DA6750" w:rsidR="28A9BA9F" w:rsidRPr="00B823F4" w:rsidRDefault="7CCCC535" w:rsidP="00B823F4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sz w:val="24"/>
          <w:szCs w:val="24"/>
        </w:rPr>
        <w:t xml:space="preserve">Each </w:t>
      </w:r>
      <w:r w:rsidR="4626EB71" w:rsidRPr="00B823F4">
        <w:rPr>
          <w:rFonts w:ascii="Times New Roman" w:eastAsia="Times New Roman" w:hAnsi="Times New Roman" w:cs="Times New Roman"/>
          <w:sz w:val="24"/>
          <w:szCs w:val="24"/>
        </w:rPr>
        <w:t>of those paths</w:t>
      </w:r>
      <w:r w:rsidR="0D70DAD9" w:rsidRPr="00B823F4">
        <w:rPr>
          <w:rFonts w:ascii="Times New Roman" w:eastAsia="Times New Roman" w:hAnsi="Times New Roman" w:cs="Times New Roman"/>
          <w:sz w:val="24"/>
          <w:szCs w:val="24"/>
        </w:rPr>
        <w:t xml:space="preserve"> (except the major critical path) </w:t>
      </w:r>
      <w:r w:rsidR="5AB77B09" w:rsidRPr="00B823F4">
        <w:rPr>
          <w:rFonts w:ascii="Times New Roman" w:eastAsia="Times New Roman" w:hAnsi="Times New Roman" w:cs="Times New Roman"/>
          <w:sz w:val="24"/>
          <w:szCs w:val="24"/>
        </w:rPr>
        <w:t>starts</w:t>
      </w:r>
      <w:r w:rsidR="0D70DAD9" w:rsidRPr="00B823F4">
        <w:rPr>
          <w:rFonts w:ascii="Times New Roman" w:eastAsia="Times New Roman" w:hAnsi="Times New Roman" w:cs="Times New Roman"/>
          <w:sz w:val="24"/>
          <w:szCs w:val="24"/>
        </w:rPr>
        <w:t xml:space="preserve"> but </w:t>
      </w:r>
      <w:r w:rsidR="7B7743A1" w:rsidRPr="00B823F4">
        <w:rPr>
          <w:rFonts w:ascii="Times New Roman" w:eastAsia="Times New Roman" w:hAnsi="Times New Roman" w:cs="Times New Roman"/>
          <w:sz w:val="24"/>
          <w:szCs w:val="24"/>
        </w:rPr>
        <w:t>does</w:t>
      </w:r>
      <w:r w:rsidR="0D70DAD9" w:rsidRPr="00B823F4">
        <w:rPr>
          <w:rFonts w:ascii="Times New Roman" w:eastAsia="Times New Roman" w:hAnsi="Times New Roman" w:cs="Times New Roman"/>
          <w:sz w:val="24"/>
          <w:szCs w:val="24"/>
        </w:rPr>
        <w:t xml:space="preserve"> not finish </w:t>
      </w:r>
      <w:r w:rsidR="735315A4" w:rsidRPr="00B823F4">
        <w:rPr>
          <w:rFonts w:ascii="Times New Roman" w:eastAsia="Times New Roman" w:hAnsi="Times New Roman" w:cs="Times New Roman"/>
          <w:sz w:val="24"/>
          <w:szCs w:val="24"/>
        </w:rPr>
        <w:t xml:space="preserve">at Project Evaluation phase. </w:t>
      </w:r>
    </w:p>
    <w:p w14:paraId="33AB6EA2" w14:textId="3C07DD87" w:rsidR="708775C2" w:rsidRPr="00B823F4" w:rsidRDefault="708775C2" w:rsidP="28A9BA9F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TCO</w:t>
      </w:r>
      <w:r w:rsidR="295DAC37" w:rsidRPr="00B823F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- page 1</w:t>
      </w:r>
      <w:r w:rsidR="03140416" w:rsidRPr="00B823F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3 and 14 </w:t>
      </w:r>
      <w:r w:rsidR="00B823F4" w:rsidRPr="00B823F4">
        <w:rPr>
          <w:rFonts w:ascii="Times New Roman" w:eastAsia="Times New Roman" w:hAnsi="Times New Roman" w:cs="Times New Roman"/>
          <w:b/>
          <w:bCs/>
          <w:sz w:val="24"/>
          <w:szCs w:val="24"/>
        </w:rPr>
        <w:t>(also page 17)</w:t>
      </w:r>
    </w:p>
    <w:p w14:paraId="2CB8CF26" w14:textId="603E4946" w:rsidR="295DAC37" w:rsidRPr="00B823F4" w:rsidRDefault="295DAC37" w:rsidP="28A9BA9F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sz w:val="24"/>
          <w:szCs w:val="24"/>
        </w:rPr>
        <w:t xml:space="preserve">IT Dept Salaries </w:t>
      </w:r>
    </w:p>
    <w:p w14:paraId="5843EF72" w14:textId="7CD6A4E3" w:rsidR="6C463F75" w:rsidRPr="00B823F4" w:rsidRDefault="6C463F75" w:rsidP="28A9BA9F">
      <w:pPr>
        <w:rPr>
          <w:rFonts w:ascii="Times New Roman" w:eastAsia="Times New Roman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sz w:val="24"/>
          <w:szCs w:val="24"/>
        </w:rPr>
        <w:t xml:space="preserve"> As the IT coordinator and Public Safety are allocated 20% of their time to our </w:t>
      </w:r>
      <w:r w:rsidR="1B68445C" w:rsidRPr="00B823F4">
        <w:rPr>
          <w:rFonts w:ascii="Times New Roman" w:eastAsia="Times New Roman" w:hAnsi="Times New Roman" w:cs="Times New Roman"/>
          <w:sz w:val="24"/>
          <w:szCs w:val="24"/>
        </w:rPr>
        <w:t>project,</w:t>
      </w:r>
      <w:r w:rsidRPr="00B823F4">
        <w:rPr>
          <w:rFonts w:ascii="Times New Roman" w:eastAsia="Times New Roman" w:hAnsi="Times New Roman" w:cs="Times New Roman"/>
          <w:sz w:val="24"/>
          <w:szCs w:val="24"/>
        </w:rPr>
        <w:t xml:space="preserve"> we have allocated 80 hours to each of them which are </w:t>
      </w:r>
      <w:r w:rsidR="6EEE3BF8" w:rsidRPr="00B823F4">
        <w:rPr>
          <w:rFonts w:ascii="Times New Roman" w:eastAsia="Times New Roman" w:hAnsi="Times New Roman" w:cs="Times New Roman"/>
          <w:sz w:val="24"/>
          <w:szCs w:val="24"/>
        </w:rPr>
        <w:t>down to the below salaries.</w:t>
      </w:r>
    </w:p>
    <w:p w14:paraId="651C8260" w14:textId="570AD2D1" w:rsidR="0D731E62" w:rsidRPr="00B823F4" w:rsidRDefault="0D731E62" w:rsidP="28A9BA9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sz w:val="24"/>
          <w:szCs w:val="24"/>
        </w:rPr>
        <w:t>IT Coordinator - $30 per hour * 80 Hours = $2,400</w:t>
      </w:r>
      <w:r w:rsidR="1BE861CC" w:rsidRPr="00B823F4">
        <w:rPr>
          <w:rFonts w:ascii="Times New Roman" w:eastAsia="Times New Roman" w:hAnsi="Times New Roman" w:cs="Times New Roman"/>
          <w:sz w:val="24"/>
          <w:szCs w:val="24"/>
        </w:rPr>
        <w:t xml:space="preserve"> per year</w:t>
      </w:r>
    </w:p>
    <w:p w14:paraId="203B43F8" w14:textId="41BD8AFC" w:rsidR="0D731E62" w:rsidRPr="00B823F4" w:rsidRDefault="0D731E62" w:rsidP="28A9BA9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sz w:val="24"/>
          <w:szCs w:val="24"/>
        </w:rPr>
        <w:t xml:space="preserve">Public Safety IT Specialist - </w:t>
      </w:r>
      <w:r w:rsidR="19AD3DCE" w:rsidRPr="00B823F4">
        <w:rPr>
          <w:rFonts w:ascii="Times New Roman" w:eastAsia="Times New Roman" w:hAnsi="Times New Roman" w:cs="Times New Roman"/>
          <w:sz w:val="24"/>
          <w:szCs w:val="24"/>
        </w:rPr>
        <w:t>$23 per hour * 80 Hours = $1</w:t>
      </w:r>
      <w:r w:rsidR="3E149417" w:rsidRPr="00B823F4">
        <w:rPr>
          <w:rFonts w:ascii="Times New Roman" w:eastAsia="Times New Roman" w:hAnsi="Times New Roman" w:cs="Times New Roman"/>
          <w:sz w:val="24"/>
          <w:szCs w:val="24"/>
        </w:rPr>
        <w:t>,</w:t>
      </w:r>
      <w:r w:rsidR="19AD3DCE" w:rsidRPr="00B823F4">
        <w:rPr>
          <w:rFonts w:ascii="Times New Roman" w:eastAsia="Times New Roman" w:hAnsi="Times New Roman" w:cs="Times New Roman"/>
          <w:sz w:val="24"/>
          <w:szCs w:val="24"/>
        </w:rPr>
        <w:t>840</w:t>
      </w:r>
      <w:r w:rsidR="758EA2A2" w:rsidRPr="00B823F4">
        <w:rPr>
          <w:rFonts w:ascii="Times New Roman" w:eastAsia="Times New Roman" w:hAnsi="Times New Roman" w:cs="Times New Roman"/>
          <w:sz w:val="24"/>
          <w:szCs w:val="24"/>
        </w:rPr>
        <w:t xml:space="preserve"> per year </w:t>
      </w:r>
    </w:p>
    <w:p w14:paraId="360998E9" w14:textId="0B50461F" w:rsidR="295DAC37" w:rsidRPr="00B823F4" w:rsidRDefault="295DAC37" w:rsidP="28A9BA9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sz w:val="24"/>
          <w:szCs w:val="24"/>
        </w:rPr>
        <w:t>Serve</w:t>
      </w:r>
      <w:r w:rsidR="677AAB63" w:rsidRPr="00B823F4">
        <w:rPr>
          <w:rFonts w:ascii="Times New Roman" w:eastAsia="Times New Roman" w:hAnsi="Times New Roman" w:cs="Times New Roman"/>
          <w:sz w:val="24"/>
          <w:szCs w:val="24"/>
        </w:rPr>
        <w:t>r</w:t>
      </w:r>
    </w:p>
    <w:p w14:paraId="6E5F8423" w14:textId="49DFDD95" w:rsidR="45A814B2" w:rsidRPr="00B823F4" w:rsidRDefault="45A814B2" w:rsidP="28A9BA9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sz w:val="24"/>
          <w:szCs w:val="24"/>
        </w:rPr>
        <w:t xml:space="preserve">We will be replacing 8 servers </w:t>
      </w:r>
      <w:r w:rsidR="2B611DAF" w:rsidRPr="00B823F4">
        <w:rPr>
          <w:rFonts w:ascii="Times New Roman" w:eastAsia="Times New Roman" w:hAnsi="Times New Roman" w:cs="Times New Roman"/>
          <w:sz w:val="24"/>
          <w:szCs w:val="24"/>
        </w:rPr>
        <w:t>in all.</w:t>
      </w:r>
      <w:r w:rsidR="63297374" w:rsidRPr="00B823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942C6A3" w14:textId="4910C684" w:rsidR="329CF14E" w:rsidRPr="00B823F4" w:rsidRDefault="329CF14E" w:rsidP="28A9BA9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sz w:val="24"/>
          <w:szCs w:val="24"/>
        </w:rPr>
        <w:t xml:space="preserve">We will be replacing </w:t>
      </w:r>
      <w:r w:rsidR="677AAB63" w:rsidRPr="00B823F4">
        <w:rPr>
          <w:rFonts w:ascii="Times New Roman" w:eastAsia="Times New Roman" w:hAnsi="Times New Roman" w:cs="Times New Roman"/>
          <w:sz w:val="24"/>
          <w:szCs w:val="24"/>
        </w:rPr>
        <w:t>2 servers per year</w:t>
      </w:r>
      <w:r w:rsidR="0D9A6D36" w:rsidRPr="00B823F4">
        <w:rPr>
          <w:rFonts w:ascii="Times New Roman" w:eastAsia="Times New Roman" w:hAnsi="Times New Roman" w:cs="Times New Roman"/>
          <w:sz w:val="24"/>
          <w:szCs w:val="24"/>
        </w:rPr>
        <w:t xml:space="preserve">, and one server costs </w:t>
      </w:r>
      <w:r w:rsidR="235C0E55" w:rsidRPr="00B823F4">
        <w:rPr>
          <w:rFonts w:ascii="Times New Roman" w:eastAsia="Times New Roman" w:hAnsi="Times New Roman" w:cs="Times New Roman"/>
          <w:sz w:val="24"/>
          <w:szCs w:val="24"/>
        </w:rPr>
        <w:t>$</w:t>
      </w:r>
      <w:r w:rsidR="0D9A6D36" w:rsidRPr="00B823F4">
        <w:rPr>
          <w:rFonts w:ascii="Times New Roman" w:eastAsia="Times New Roman" w:hAnsi="Times New Roman" w:cs="Times New Roman"/>
          <w:sz w:val="24"/>
          <w:szCs w:val="24"/>
        </w:rPr>
        <w:t xml:space="preserve">1,780. So, two </w:t>
      </w:r>
      <w:r w:rsidR="04D12C06" w:rsidRPr="00B823F4">
        <w:rPr>
          <w:rFonts w:ascii="Times New Roman" w:eastAsia="Times New Roman" w:hAnsi="Times New Roman" w:cs="Times New Roman"/>
          <w:sz w:val="24"/>
          <w:szCs w:val="24"/>
        </w:rPr>
        <w:t>server</w:t>
      </w:r>
      <w:r w:rsidR="0D9A6D36" w:rsidRPr="00B823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5984BF44" w:rsidRPr="00B823F4">
        <w:rPr>
          <w:rFonts w:ascii="Times New Roman" w:eastAsia="Times New Roman" w:hAnsi="Times New Roman" w:cs="Times New Roman"/>
          <w:sz w:val="24"/>
          <w:szCs w:val="24"/>
        </w:rPr>
        <w:t>costs</w:t>
      </w:r>
      <w:r w:rsidR="0D9A6D36" w:rsidRPr="00B823F4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677AAB63" w:rsidRPr="00B823F4">
        <w:rPr>
          <w:rFonts w:ascii="Times New Roman" w:eastAsia="Times New Roman" w:hAnsi="Times New Roman" w:cs="Times New Roman"/>
          <w:sz w:val="24"/>
          <w:szCs w:val="24"/>
        </w:rPr>
        <w:t>$1</w:t>
      </w:r>
      <w:r w:rsidR="28F38FB2" w:rsidRPr="00B823F4">
        <w:rPr>
          <w:rFonts w:ascii="Times New Roman" w:eastAsia="Times New Roman" w:hAnsi="Times New Roman" w:cs="Times New Roman"/>
          <w:sz w:val="24"/>
          <w:szCs w:val="24"/>
        </w:rPr>
        <w:t>,</w:t>
      </w:r>
      <w:r w:rsidR="677AAB63" w:rsidRPr="00B823F4">
        <w:rPr>
          <w:rFonts w:ascii="Times New Roman" w:eastAsia="Times New Roman" w:hAnsi="Times New Roman" w:cs="Times New Roman"/>
          <w:sz w:val="24"/>
          <w:szCs w:val="24"/>
        </w:rPr>
        <w:t>780 * 2 = $3</w:t>
      </w:r>
      <w:r w:rsidR="6C0A62E3" w:rsidRPr="00B823F4">
        <w:rPr>
          <w:rFonts w:ascii="Times New Roman" w:eastAsia="Times New Roman" w:hAnsi="Times New Roman" w:cs="Times New Roman"/>
          <w:sz w:val="24"/>
          <w:szCs w:val="24"/>
        </w:rPr>
        <w:t>,</w:t>
      </w:r>
      <w:r w:rsidR="677AAB63" w:rsidRPr="00B823F4">
        <w:rPr>
          <w:rFonts w:ascii="Times New Roman" w:eastAsia="Times New Roman" w:hAnsi="Times New Roman" w:cs="Times New Roman"/>
          <w:sz w:val="24"/>
          <w:szCs w:val="24"/>
        </w:rPr>
        <w:t>560</w:t>
      </w:r>
      <w:r w:rsidR="2E13C0B4" w:rsidRPr="00B823F4">
        <w:rPr>
          <w:rFonts w:ascii="Times New Roman" w:eastAsia="Times New Roman" w:hAnsi="Times New Roman" w:cs="Times New Roman"/>
          <w:sz w:val="24"/>
          <w:szCs w:val="24"/>
        </w:rPr>
        <w:t xml:space="preserve"> per year</w:t>
      </w:r>
      <w:r w:rsidR="25839373" w:rsidRPr="00B823F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3DB6885" w14:textId="463F6091" w:rsidR="295DAC37" w:rsidRPr="00B823F4" w:rsidRDefault="295DAC37" w:rsidP="28A9BA9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sz w:val="24"/>
          <w:szCs w:val="24"/>
        </w:rPr>
        <w:t>Workstation Desktops</w:t>
      </w:r>
    </w:p>
    <w:p w14:paraId="38501031" w14:textId="6DA0C00B" w:rsidR="56BBF432" w:rsidRPr="00B823F4" w:rsidRDefault="56BBF432" w:rsidP="28A9BA9F">
      <w:pPr>
        <w:pStyle w:val="ListParagraph"/>
        <w:numPr>
          <w:ilvl w:val="1"/>
          <w:numId w:val="1"/>
        </w:numPr>
        <w:spacing w:after="0"/>
        <w:rPr>
          <w:rFonts w:ascii="Times New Roman" w:eastAsiaTheme="minorEastAsia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sz w:val="24"/>
          <w:szCs w:val="24"/>
        </w:rPr>
        <w:t>$1</w:t>
      </w:r>
      <w:r w:rsidR="29A36463" w:rsidRPr="00B823F4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B823F4">
        <w:rPr>
          <w:rFonts w:ascii="Times New Roman" w:eastAsia="Times New Roman" w:hAnsi="Times New Roman" w:cs="Times New Roman"/>
          <w:sz w:val="24"/>
          <w:szCs w:val="24"/>
        </w:rPr>
        <w:t xml:space="preserve">274 * 5 = </w:t>
      </w:r>
      <w:r w:rsidR="75105A3A" w:rsidRPr="00B823F4">
        <w:rPr>
          <w:rFonts w:ascii="Times New Roman" w:eastAsia="Times New Roman" w:hAnsi="Times New Roman" w:cs="Times New Roman"/>
          <w:sz w:val="24"/>
          <w:szCs w:val="24"/>
        </w:rPr>
        <w:t>$</w:t>
      </w:r>
      <w:r w:rsidRPr="00B823F4">
        <w:rPr>
          <w:rFonts w:ascii="Times New Roman" w:eastAsia="Times New Roman" w:hAnsi="Times New Roman" w:cs="Times New Roman"/>
          <w:sz w:val="24"/>
          <w:szCs w:val="24"/>
        </w:rPr>
        <w:t>6</w:t>
      </w:r>
      <w:r w:rsidR="70FADFA4" w:rsidRPr="00B823F4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B823F4">
        <w:rPr>
          <w:rFonts w:ascii="Times New Roman" w:eastAsia="Times New Roman" w:hAnsi="Times New Roman" w:cs="Times New Roman"/>
          <w:sz w:val="24"/>
          <w:szCs w:val="24"/>
        </w:rPr>
        <w:t>370</w:t>
      </w:r>
    </w:p>
    <w:p w14:paraId="4370CA3B" w14:textId="72CFAC45" w:rsidR="295DAC37" w:rsidRPr="00B823F4" w:rsidRDefault="295DAC37" w:rsidP="28A9BA9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sz w:val="24"/>
          <w:szCs w:val="24"/>
        </w:rPr>
        <w:t>Workstation Laptops</w:t>
      </w:r>
    </w:p>
    <w:p w14:paraId="37D0C727" w14:textId="3C84B060" w:rsidR="7343C0E5" w:rsidRPr="00B823F4" w:rsidRDefault="7343C0E5" w:rsidP="58A2A6F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sz w:val="24"/>
          <w:szCs w:val="24"/>
        </w:rPr>
        <w:t xml:space="preserve">Typo, </w:t>
      </w:r>
      <w:r w:rsidR="4630EDAA" w:rsidRPr="00B823F4">
        <w:rPr>
          <w:rFonts w:ascii="Times New Roman" w:eastAsia="Times New Roman" w:hAnsi="Times New Roman" w:cs="Times New Roman"/>
          <w:sz w:val="24"/>
          <w:szCs w:val="24"/>
        </w:rPr>
        <w:t xml:space="preserve">TCO amount </w:t>
      </w:r>
      <w:r w:rsidRPr="00B823F4">
        <w:rPr>
          <w:rFonts w:ascii="Times New Roman" w:eastAsia="Times New Roman" w:hAnsi="Times New Roman" w:cs="Times New Roman"/>
          <w:sz w:val="24"/>
          <w:szCs w:val="24"/>
        </w:rPr>
        <w:t xml:space="preserve">$1909 </w:t>
      </w:r>
      <w:r w:rsidR="6BE43666" w:rsidRPr="00B823F4">
        <w:rPr>
          <w:rFonts w:ascii="Times New Roman" w:eastAsia="Times New Roman" w:hAnsi="Times New Roman" w:cs="Times New Roman"/>
          <w:sz w:val="24"/>
          <w:szCs w:val="24"/>
        </w:rPr>
        <w:t xml:space="preserve">in workstation laptops </w:t>
      </w:r>
      <w:r w:rsidRPr="00B823F4">
        <w:rPr>
          <w:rFonts w:ascii="Times New Roman" w:eastAsia="Times New Roman" w:hAnsi="Times New Roman" w:cs="Times New Roman"/>
          <w:sz w:val="24"/>
          <w:szCs w:val="24"/>
        </w:rPr>
        <w:t>should rather be $</w:t>
      </w:r>
      <w:r w:rsidR="72428CFF" w:rsidRPr="00B823F4">
        <w:rPr>
          <w:rFonts w:ascii="Times New Roman" w:eastAsia="Times New Roman" w:hAnsi="Times New Roman" w:cs="Times New Roman"/>
          <w:sz w:val="24"/>
          <w:szCs w:val="24"/>
        </w:rPr>
        <w:t>1</w:t>
      </w:r>
      <w:r w:rsidRPr="00B823F4">
        <w:rPr>
          <w:rFonts w:ascii="Times New Roman" w:eastAsia="Times New Roman" w:hAnsi="Times New Roman" w:cs="Times New Roman"/>
          <w:sz w:val="24"/>
          <w:szCs w:val="24"/>
        </w:rPr>
        <w:t xml:space="preserve">309 </w:t>
      </w:r>
      <w:r w:rsidR="71862F41" w:rsidRPr="00B823F4">
        <w:rPr>
          <w:rFonts w:ascii="Times New Roman" w:eastAsia="Times New Roman" w:hAnsi="Times New Roman" w:cs="Times New Roman"/>
          <w:sz w:val="24"/>
          <w:szCs w:val="24"/>
        </w:rPr>
        <w:t>– cost should be $1</w:t>
      </w:r>
      <w:r w:rsidR="0772128B" w:rsidRPr="00B823F4">
        <w:rPr>
          <w:rFonts w:ascii="Times New Roman" w:eastAsia="Times New Roman" w:hAnsi="Times New Roman" w:cs="Times New Roman"/>
          <w:sz w:val="24"/>
          <w:szCs w:val="24"/>
        </w:rPr>
        <w:t>,</w:t>
      </w:r>
      <w:r w:rsidR="71862F41" w:rsidRPr="00B823F4">
        <w:rPr>
          <w:rFonts w:ascii="Times New Roman" w:eastAsia="Times New Roman" w:hAnsi="Times New Roman" w:cs="Times New Roman"/>
          <w:sz w:val="24"/>
          <w:szCs w:val="24"/>
        </w:rPr>
        <w:t>3</w:t>
      </w:r>
      <w:r w:rsidR="13F14E4D" w:rsidRPr="00B823F4">
        <w:rPr>
          <w:rFonts w:ascii="Times New Roman" w:eastAsia="Times New Roman" w:hAnsi="Times New Roman" w:cs="Times New Roman"/>
          <w:sz w:val="24"/>
          <w:szCs w:val="24"/>
        </w:rPr>
        <w:t>09</w:t>
      </w:r>
      <w:r w:rsidR="71862F41" w:rsidRPr="00B823F4">
        <w:rPr>
          <w:rFonts w:ascii="Times New Roman" w:eastAsia="Times New Roman" w:hAnsi="Times New Roman" w:cs="Times New Roman"/>
          <w:sz w:val="24"/>
          <w:szCs w:val="24"/>
        </w:rPr>
        <w:t xml:space="preserve"> * 5 </w:t>
      </w:r>
      <w:r w:rsidR="13ABD7AD" w:rsidRPr="00B823F4">
        <w:rPr>
          <w:rFonts w:ascii="Times New Roman" w:eastAsia="Times New Roman" w:hAnsi="Times New Roman" w:cs="Times New Roman"/>
          <w:sz w:val="24"/>
          <w:szCs w:val="24"/>
        </w:rPr>
        <w:t>= $6</w:t>
      </w:r>
      <w:r w:rsidR="60BA3F37" w:rsidRPr="00B823F4">
        <w:rPr>
          <w:rFonts w:ascii="Times New Roman" w:eastAsia="Times New Roman" w:hAnsi="Times New Roman" w:cs="Times New Roman"/>
          <w:sz w:val="24"/>
          <w:szCs w:val="24"/>
        </w:rPr>
        <w:t>,</w:t>
      </w:r>
      <w:r w:rsidR="45147BC7" w:rsidRPr="00B823F4">
        <w:rPr>
          <w:rFonts w:ascii="Times New Roman" w:eastAsia="Times New Roman" w:hAnsi="Times New Roman" w:cs="Times New Roman"/>
          <w:sz w:val="24"/>
          <w:szCs w:val="24"/>
        </w:rPr>
        <w:t>545</w:t>
      </w:r>
      <w:r w:rsidR="75BDF519" w:rsidRPr="00B823F4">
        <w:rPr>
          <w:rFonts w:ascii="Times New Roman" w:eastAsia="Times New Roman" w:hAnsi="Times New Roman" w:cs="Times New Roman"/>
          <w:sz w:val="24"/>
          <w:szCs w:val="24"/>
        </w:rPr>
        <w:t xml:space="preserve"> per year</w:t>
      </w:r>
      <w:r w:rsidR="42DBB4D8" w:rsidRPr="00B823F4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4355323E" w:rsidRPr="00B823F4">
        <w:rPr>
          <w:rFonts w:ascii="Times New Roman" w:eastAsia="Times New Roman" w:hAnsi="Times New Roman" w:cs="Times New Roman"/>
          <w:sz w:val="24"/>
          <w:szCs w:val="24"/>
        </w:rPr>
        <w:t xml:space="preserve">was </w:t>
      </w:r>
      <w:r w:rsidR="42DBB4D8" w:rsidRPr="00B823F4">
        <w:rPr>
          <w:rFonts w:ascii="Times New Roman" w:eastAsia="Times New Roman" w:hAnsi="Times New Roman" w:cs="Times New Roman"/>
          <w:sz w:val="24"/>
          <w:szCs w:val="24"/>
        </w:rPr>
        <w:t>used in budget calculations)</w:t>
      </w:r>
    </w:p>
    <w:p w14:paraId="0F3EF741" w14:textId="1FA0EFE9" w:rsidR="2BB197BB" w:rsidRPr="00B823F4" w:rsidRDefault="2BB197BB" w:rsidP="28A9BA9F">
      <w:pPr>
        <w:pStyle w:val="ListParagraph"/>
        <w:numPr>
          <w:ilvl w:val="1"/>
          <w:numId w:val="1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sz w:val="24"/>
          <w:szCs w:val="24"/>
        </w:rPr>
        <w:t xml:space="preserve">Link - </w:t>
      </w:r>
      <w:hyperlink r:id="rId5">
        <w:r w:rsidR="3C2A2E40" w:rsidRPr="00B823F4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hp.com/us-en/shop/pdp/hp-z2-tower-g5-workstation</w:t>
        </w:r>
      </w:hyperlink>
      <w:r w:rsidR="3C2A2E40" w:rsidRPr="00B823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E70D5B4" w14:textId="3250B0D9" w:rsidR="295DAC37" w:rsidRPr="00B823F4" w:rsidRDefault="295DAC37" w:rsidP="28A9BA9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sz w:val="24"/>
          <w:szCs w:val="24"/>
        </w:rPr>
        <w:t>Wireless Network</w:t>
      </w:r>
    </w:p>
    <w:p w14:paraId="379E8FAF" w14:textId="735E5D27" w:rsidR="31A32F77" w:rsidRPr="00B823F4" w:rsidRDefault="31A32F77" w:rsidP="58A2A6F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sz w:val="24"/>
          <w:szCs w:val="24"/>
        </w:rPr>
        <w:t>Replacing wireless networks at the 4 facilities</w:t>
      </w:r>
      <w:r w:rsidR="6C4603FB" w:rsidRPr="00B823F4">
        <w:rPr>
          <w:rFonts w:ascii="Times New Roman" w:eastAsia="Times New Roman" w:hAnsi="Times New Roman" w:cs="Times New Roman"/>
          <w:sz w:val="24"/>
          <w:szCs w:val="24"/>
        </w:rPr>
        <w:t>, avg of 5 wireless routers per facility – 5 * $</w:t>
      </w:r>
      <w:r w:rsidR="276B3918" w:rsidRPr="00B823F4">
        <w:rPr>
          <w:rFonts w:ascii="Times New Roman" w:eastAsia="Times New Roman" w:hAnsi="Times New Roman" w:cs="Times New Roman"/>
          <w:sz w:val="24"/>
          <w:szCs w:val="24"/>
        </w:rPr>
        <w:t>224</w:t>
      </w:r>
      <w:r w:rsidR="6C4603FB" w:rsidRPr="00B823F4">
        <w:rPr>
          <w:rFonts w:ascii="Times New Roman" w:eastAsia="Times New Roman" w:hAnsi="Times New Roman" w:cs="Times New Roman"/>
          <w:sz w:val="24"/>
          <w:szCs w:val="24"/>
        </w:rPr>
        <w:t xml:space="preserve"> = $</w:t>
      </w:r>
      <w:r w:rsidR="4950ABF8" w:rsidRPr="00B823F4">
        <w:rPr>
          <w:rFonts w:ascii="Times New Roman" w:eastAsia="Times New Roman" w:hAnsi="Times New Roman" w:cs="Times New Roman"/>
          <w:sz w:val="24"/>
          <w:szCs w:val="24"/>
        </w:rPr>
        <w:t>1,120</w:t>
      </w:r>
      <w:r w:rsidR="6C4603FB" w:rsidRPr="00B823F4">
        <w:rPr>
          <w:rFonts w:ascii="Times New Roman" w:eastAsia="Times New Roman" w:hAnsi="Times New Roman" w:cs="Times New Roman"/>
          <w:sz w:val="24"/>
          <w:szCs w:val="24"/>
        </w:rPr>
        <w:t xml:space="preserve"> per year</w:t>
      </w:r>
    </w:p>
    <w:p w14:paraId="675BE816" w14:textId="58033954" w:rsidR="0FC1AF56" w:rsidRPr="00B823F4" w:rsidRDefault="295DAC37" w:rsidP="00B823F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sz w:val="24"/>
          <w:szCs w:val="24"/>
        </w:rPr>
        <w:t>Softwar</w:t>
      </w:r>
      <w:r w:rsidR="4B1C2B4C" w:rsidRPr="00B823F4">
        <w:rPr>
          <w:rFonts w:ascii="Times New Roman" w:eastAsia="Times New Roman" w:hAnsi="Times New Roman" w:cs="Times New Roman"/>
          <w:sz w:val="24"/>
          <w:szCs w:val="24"/>
        </w:rPr>
        <w:t>e</w:t>
      </w:r>
      <w:r w:rsidR="0FC1AF56" w:rsidRPr="00B823F4">
        <w:rPr>
          <w:rFonts w:ascii="Times New Roman" w:eastAsia="Times New Roman" w:hAnsi="Times New Roman" w:cs="Times New Roman"/>
          <w:sz w:val="24"/>
          <w:szCs w:val="24"/>
        </w:rPr>
        <w:t>:</w:t>
      </w:r>
      <w:r w:rsidR="5EE780FA" w:rsidRPr="00B823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823F4" w:rsidRPr="00B823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FC1AF56" w:rsidRPr="00B823F4">
        <w:rPr>
          <w:rFonts w:ascii="Times New Roman" w:eastAsia="Times New Roman" w:hAnsi="Times New Roman" w:cs="Times New Roman"/>
          <w:sz w:val="24"/>
          <w:szCs w:val="24"/>
        </w:rPr>
        <w:t xml:space="preserve">These are all the </w:t>
      </w:r>
      <w:proofErr w:type="spellStart"/>
      <w:r w:rsidR="0FC1AF56" w:rsidRPr="00B823F4">
        <w:rPr>
          <w:rFonts w:ascii="Times New Roman" w:eastAsia="Times New Roman" w:hAnsi="Times New Roman" w:cs="Times New Roman"/>
          <w:sz w:val="24"/>
          <w:szCs w:val="24"/>
        </w:rPr>
        <w:t>softwares</w:t>
      </w:r>
      <w:proofErr w:type="spellEnd"/>
      <w:r w:rsidR="0FC1AF56" w:rsidRPr="00B823F4">
        <w:rPr>
          <w:rFonts w:ascii="Times New Roman" w:eastAsia="Times New Roman" w:hAnsi="Times New Roman" w:cs="Times New Roman"/>
          <w:sz w:val="24"/>
          <w:szCs w:val="24"/>
        </w:rPr>
        <w:t xml:space="preserve"> which are being used by the City of Mequon Current IT System.</w:t>
      </w:r>
      <w:r w:rsidR="0837D90D" w:rsidRPr="00B823F4">
        <w:rPr>
          <w:rFonts w:ascii="Times New Roman" w:eastAsia="Times New Roman" w:hAnsi="Times New Roman" w:cs="Times New Roman"/>
          <w:sz w:val="24"/>
          <w:szCs w:val="24"/>
        </w:rPr>
        <w:t xml:space="preserve"> Our Project is making use of these </w:t>
      </w:r>
      <w:proofErr w:type="spellStart"/>
      <w:r w:rsidR="0837D90D" w:rsidRPr="00B823F4">
        <w:rPr>
          <w:rFonts w:ascii="Times New Roman" w:eastAsia="Times New Roman" w:hAnsi="Times New Roman" w:cs="Times New Roman"/>
          <w:sz w:val="24"/>
          <w:szCs w:val="24"/>
        </w:rPr>
        <w:t>softwares</w:t>
      </w:r>
      <w:proofErr w:type="spellEnd"/>
      <w:r w:rsidR="0837D90D" w:rsidRPr="00B823F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D7ED741" w14:textId="77B3B545" w:rsidR="4B1C2B4C" w:rsidRPr="00B823F4" w:rsidRDefault="4B1C2B4C" w:rsidP="28A9BA9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sz w:val="24"/>
          <w:szCs w:val="24"/>
        </w:rPr>
        <w:t xml:space="preserve"> Microsoft Office 365        </w:t>
      </w:r>
      <w:r w:rsidR="5271AEE2" w:rsidRPr="00B823F4"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 w:rsidRPr="00B823F4">
        <w:rPr>
          <w:rFonts w:ascii="Times New Roman" w:eastAsia="Times New Roman" w:hAnsi="Times New Roman" w:cs="Times New Roman"/>
          <w:sz w:val="24"/>
          <w:szCs w:val="24"/>
        </w:rPr>
        <w:t>$580</w:t>
      </w:r>
      <w:r w:rsidR="52030DDA" w:rsidRPr="00B823F4">
        <w:rPr>
          <w:rFonts w:ascii="Times New Roman" w:eastAsia="Times New Roman" w:hAnsi="Times New Roman" w:cs="Times New Roman"/>
          <w:sz w:val="24"/>
          <w:szCs w:val="24"/>
        </w:rPr>
        <w:t xml:space="preserve"> per year</w:t>
      </w:r>
    </w:p>
    <w:p w14:paraId="732CA8AA" w14:textId="09EB137F" w:rsidR="4B1C2B4C" w:rsidRPr="00B823F4" w:rsidRDefault="4B1C2B4C" w:rsidP="28A9BA9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sz w:val="24"/>
          <w:szCs w:val="24"/>
        </w:rPr>
        <w:t xml:space="preserve"> MS Windows Server (</w:t>
      </w:r>
      <w:proofErr w:type="gramStart"/>
      <w:r w:rsidRPr="00B823F4">
        <w:rPr>
          <w:rFonts w:ascii="Times New Roman" w:eastAsia="Times New Roman" w:hAnsi="Times New Roman" w:cs="Times New Roman"/>
          <w:sz w:val="24"/>
          <w:szCs w:val="24"/>
        </w:rPr>
        <w:t>OS)</w:t>
      </w:r>
      <w:r w:rsidR="684274F6" w:rsidRPr="00B823F4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proofErr w:type="gramEnd"/>
      <w:r w:rsidR="5C9D70A1" w:rsidRPr="00B823F4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09501D6F" w:rsidRPr="00B823F4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="265C5B2F" w:rsidRPr="00B823F4">
        <w:rPr>
          <w:rFonts w:ascii="Times New Roman" w:eastAsia="Times New Roman" w:hAnsi="Times New Roman" w:cs="Times New Roman"/>
          <w:sz w:val="24"/>
          <w:szCs w:val="24"/>
        </w:rPr>
        <w:t>$1,500</w:t>
      </w:r>
      <w:r w:rsidR="3E51E3B7" w:rsidRPr="00B823F4">
        <w:rPr>
          <w:rFonts w:ascii="Times New Roman" w:eastAsia="Times New Roman" w:hAnsi="Times New Roman" w:cs="Times New Roman"/>
          <w:sz w:val="24"/>
          <w:szCs w:val="24"/>
        </w:rPr>
        <w:t xml:space="preserve"> per year</w:t>
      </w:r>
    </w:p>
    <w:p w14:paraId="1D73908A" w14:textId="2EF2B1F4" w:rsidR="4B1C2B4C" w:rsidRPr="00B823F4" w:rsidRDefault="4B1C2B4C" w:rsidP="28A9BA9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14EF009D" w:rsidRPr="00B823F4">
        <w:rPr>
          <w:rFonts w:ascii="Times New Roman" w:eastAsia="Times New Roman" w:hAnsi="Times New Roman" w:cs="Times New Roman"/>
          <w:sz w:val="24"/>
          <w:szCs w:val="24"/>
        </w:rPr>
        <w:t xml:space="preserve">MS Windows Pro </w:t>
      </w:r>
      <w:r w:rsidRPr="00B823F4">
        <w:rPr>
          <w:rFonts w:ascii="Times New Roman" w:hAnsi="Times New Roman" w:cs="Times New Roman"/>
        </w:rPr>
        <w:tab/>
      </w:r>
      <w:r w:rsidR="0AF59DCB" w:rsidRPr="00B823F4">
        <w:rPr>
          <w:rFonts w:ascii="Times New Roman" w:eastAsia="Times New Roman" w:hAnsi="Times New Roman" w:cs="Times New Roman"/>
          <w:sz w:val="24"/>
          <w:szCs w:val="24"/>
        </w:rPr>
        <w:t xml:space="preserve">             </w:t>
      </w:r>
      <w:r w:rsidR="045EF866" w:rsidRPr="00B823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AF59DCB" w:rsidRPr="00B823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336F27CC" w:rsidRPr="00B823F4">
        <w:rPr>
          <w:rFonts w:ascii="Times New Roman" w:eastAsia="Times New Roman" w:hAnsi="Times New Roman" w:cs="Times New Roman"/>
          <w:sz w:val="24"/>
          <w:szCs w:val="24"/>
        </w:rPr>
        <w:t>$199</w:t>
      </w:r>
      <w:r w:rsidR="41C93AD8" w:rsidRPr="00B823F4">
        <w:rPr>
          <w:rFonts w:ascii="Times New Roman" w:eastAsia="Times New Roman" w:hAnsi="Times New Roman" w:cs="Times New Roman"/>
          <w:sz w:val="24"/>
          <w:szCs w:val="24"/>
        </w:rPr>
        <w:t xml:space="preserve"> per year</w:t>
      </w:r>
    </w:p>
    <w:p w14:paraId="48EE5CC0" w14:textId="35F4E200" w:rsidR="4B1C2B4C" w:rsidRPr="00B823F4" w:rsidRDefault="4B1C2B4C" w:rsidP="28A9BA9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6EE4B009" w:rsidRPr="00B823F4">
        <w:rPr>
          <w:rFonts w:ascii="Times New Roman" w:eastAsia="Times New Roman" w:hAnsi="Times New Roman" w:cs="Times New Roman"/>
          <w:sz w:val="24"/>
          <w:szCs w:val="24"/>
        </w:rPr>
        <w:t>Muni Code</w:t>
      </w:r>
      <w:r w:rsidR="6DAB47EC" w:rsidRPr="00B823F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$350</w:t>
      </w:r>
      <w:r w:rsidR="1CE81CB2" w:rsidRPr="00B823F4">
        <w:rPr>
          <w:rFonts w:ascii="Times New Roman" w:eastAsia="Times New Roman" w:hAnsi="Times New Roman" w:cs="Times New Roman"/>
          <w:sz w:val="24"/>
          <w:szCs w:val="24"/>
        </w:rPr>
        <w:t xml:space="preserve"> per year</w:t>
      </w:r>
    </w:p>
    <w:p w14:paraId="20B39FDA" w14:textId="762F7ED8" w:rsidR="4B1C2B4C" w:rsidRPr="00B823F4" w:rsidRDefault="4B1C2B4C" w:rsidP="28A9BA9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66BDE7F5" w:rsidRPr="00B823F4">
        <w:rPr>
          <w:rFonts w:ascii="Times New Roman" w:eastAsia="Times New Roman" w:hAnsi="Times New Roman" w:cs="Times New Roman"/>
          <w:sz w:val="24"/>
          <w:szCs w:val="24"/>
        </w:rPr>
        <w:t xml:space="preserve">Arc GIS                                  </w:t>
      </w:r>
      <w:r w:rsidR="599E4E40" w:rsidRPr="00B823F4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="66BDE7F5" w:rsidRPr="00B823F4">
        <w:rPr>
          <w:rFonts w:ascii="Times New Roman" w:eastAsia="Times New Roman" w:hAnsi="Times New Roman" w:cs="Times New Roman"/>
          <w:sz w:val="24"/>
          <w:szCs w:val="24"/>
        </w:rPr>
        <w:t>$2,600</w:t>
      </w:r>
      <w:r w:rsidR="57E5721C" w:rsidRPr="00B823F4">
        <w:rPr>
          <w:rFonts w:ascii="Times New Roman" w:eastAsia="Times New Roman" w:hAnsi="Times New Roman" w:cs="Times New Roman"/>
          <w:sz w:val="24"/>
          <w:szCs w:val="24"/>
        </w:rPr>
        <w:t xml:space="preserve"> per year</w:t>
      </w:r>
    </w:p>
    <w:p w14:paraId="20866AC2" w14:textId="257F3C63" w:rsidR="4B1C2B4C" w:rsidRPr="00B823F4" w:rsidRDefault="4B1C2B4C" w:rsidP="28A9BA9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1F0A950B" w:rsidRPr="00B823F4">
        <w:rPr>
          <w:rFonts w:ascii="Times New Roman" w:eastAsia="Times New Roman" w:hAnsi="Times New Roman" w:cs="Times New Roman"/>
          <w:sz w:val="24"/>
          <w:szCs w:val="24"/>
        </w:rPr>
        <w:t>AutoCad</w:t>
      </w:r>
      <w:proofErr w:type="spellEnd"/>
      <w:r w:rsidR="716B0E62" w:rsidRPr="00B823F4">
        <w:rPr>
          <w:rFonts w:ascii="Times New Roman" w:eastAsia="Times New Roman" w:hAnsi="Times New Roman" w:cs="Times New Roman"/>
          <w:sz w:val="24"/>
          <w:szCs w:val="24"/>
        </w:rPr>
        <w:t xml:space="preserve"> Civil 3D                  </w:t>
      </w:r>
      <w:r w:rsidR="7A5E16D8" w:rsidRPr="00B823F4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="716B0E62" w:rsidRPr="00B823F4">
        <w:rPr>
          <w:rFonts w:ascii="Times New Roman" w:eastAsia="Times New Roman" w:hAnsi="Times New Roman" w:cs="Times New Roman"/>
          <w:sz w:val="24"/>
          <w:szCs w:val="24"/>
        </w:rPr>
        <w:t>$2,315</w:t>
      </w:r>
      <w:r w:rsidR="1F0A950B" w:rsidRPr="00B823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68EB9E71" w:rsidRPr="00B823F4">
        <w:rPr>
          <w:rFonts w:ascii="Times New Roman" w:eastAsia="Times New Roman" w:hAnsi="Times New Roman" w:cs="Times New Roman"/>
          <w:sz w:val="24"/>
          <w:szCs w:val="24"/>
        </w:rPr>
        <w:t>per year</w:t>
      </w:r>
      <w:r w:rsidR="1F0A950B" w:rsidRPr="00B823F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</w:t>
      </w:r>
    </w:p>
    <w:p w14:paraId="3AE0601D" w14:textId="3EA97FD4" w:rsidR="44AD7DAF" w:rsidRPr="00B823F4" w:rsidRDefault="44AD7DAF" w:rsidP="28A9BA9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823F4">
        <w:rPr>
          <w:rFonts w:ascii="Times New Roman" w:eastAsia="Times New Roman" w:hAnsi="Times New Roman" w:cs="Times New Roman"/>
          <w:sz w:val="24"/>
          <w:szCs w:val="24"/>
        </w:rPr>
        <w:t>AutoCad</w:t>
      </w:r>
      <w:proofErr w:type="spellEnd"/>
      <w:r w:rsidRPr="00B823F4">
        <w:rPr>
          <w:rFonts w:ascii="Times New Roman" w:eastAsia="Times New Roman" w:hAnsi="Times New Roman" w:cs="Times New Roman"/>
          <w:sz w:val="24"/>
          <w:szCs w:val="24"/>
        </w:rPr>
        <w:t xml:space="preserve"> LT                              $440 per year</w:t>
      </w:r>
    </w:p>
    <w:p w14:paraId="4FCBD0C0" w14:textId="395A5A44" w:rsidR="06A66559" w:rsidRPr="00B823F4" w:rsidRDefault="191ECFE7" w:rsidP="28A9BA9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6A66559" w:rsidRPr="00B823F4">
        <w:rPr>
          <w:rFonts w:ascii="Times New Roman" w:eastAsia="Times New Roman" w:hAnsi="Times New Roman" w:cs="Times New Roman"/>
          <w:sz w:val="24"/>
          <w:szCs w:val="24"/>
        </w:rPr>
        <w:t>WatchGaurd</w:t>
      </w:r>
      <w:proofErr w:type="spellEnd"/>
      <w:r w:rsidR="06A66559" w:rsidRPr="00B823F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$500 per year</w:t>
      </w:r>
    </w:p>
    <w:p w14:paraId="3B5A0D9A" w14:textId="105CD3CE" w:rsidR="06A66559" w:rsidRPr="00B823F4" w:rsidRDefault="06A66559" w:rsidP="28A9BA9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sz w:val="24"/>
          <w:szCs w:val="24"/>
        </w:rPr>
        <w:t xml:space="preserve">Others                                      </w:t>
      </w:r>
      <w:r w:rsidR="1B1DDF71" w:rsidRPr="00B823F4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 w:rsidRPr="00B823F4">
        <w:rPr>
          <w:rFonts w:ascii="Times New Roman" w:eastAsia="Times New Roman" w:hAnsi="Times New Roman" w:cs="Times New Roman"/>
          <w:sz w:val="24"/>
          <w:szCs w:val="24"/>
        </w:rPr>
        <w:t>$3,500 per year (est. based upon existing software)</w:t>
      </w:r>
    </w:p>
    <w:p w14:paraId="63A8408D" w14:textId="6EBC085B" w:rsidR="43864EC3" w:rsidRPr="00B823F4" w:rsidRDefault="43864EC3" w:rsidP="28A9BA9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b/>
          <w:bCs/>
          <w:sz w:val="24"/>
          <w:szCs w:val="24"/>
        </w:rPr>
        <w:t>TOTAL                                    $11,984</w:t>
      </w:r>
    </w:p>
    <w:p w14:paraId="6D22998F" w14:textId="728214E1" w:rsidR="28A9BA9F" w:rsidRPr="00B823F4" w:rsidRDefault="25458543" w:rsidP="58A2A6F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sz w:val="24"/>
          <w:szCs w:val="24"/>
        </w:rPr>
        <w:t>Note: Some software prices have changed within the past week</w:t>
      </w:r>
      <w:r w:rsidR="027B3941" w:rsidRPr="00B823F4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B823F4">
        <w:rPr>
          <w:rFonts w:ascii="Times New Roman" w:eastAsia="Times New Roman" w:hAnsi="Times New Roman" w:cs="Times New Roman"/>
          <w:sz w:val="24"/>
          <w:szCs w:val="24"/>
        </w:rPr>
        <w:t>. Example: Watchguard cost changed</w:t>
      </w:r>
      <w:r w:rsidR="0497F7DC" w:rsidRPr="00B823F4">
        <w:rPr>
          <w:rFonts w:ascii="Times New Roman" w:eastAsia="Times New Roman" w:hAnsi="Times New Roman" w:cs="Times New Roman"/>
          <w:sz w:val="24"/>
          <w:szCs w:val="24"/>
        </w:rPr>
        <w:t xml:space="preserve"> from $500 per year to $459.99.</w:t>
      </w:r>
      <w:r w:rsidR="36F3E267" w:rsidRPr="00B823F4">
        <w:rPr>
          <w:rFonts w:ascii="Times New Roman" w:eastAsia="Times New Roman" w:hAnsi="Times New Roman" w:cs="Times New Roman"/>
          <w:sz w:val="24"/>
          <w:szCs w:val="24"/>
        </w:rPr>
        <w:t xml:space="preserve"> AutoCAD LT also changed to $352 per year.</w:t>
      </w:r>
    </w:p>
    <w:p w14:paraId="40CB44C7" w14:textId="2A066B55" w:rsidR="58A2A6FE" w:rsidRPr="00B823F4" w:rsidRDefault="58A2A6FE" w:rsidP="58A2A6F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ED019C3" w14:textId="1CEB3C8B" w:rsidR="58A2A6FE" w:rsidRPr="00B823F4" w:rsidRDefault="58A2A6FE" w:rsidP="58A2A6F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A27597C" w14:textId="6AAB90C7" w:rsidR="58A2A6FE" w:rsidRPr="00B823F4" w:rsidRDefault="58A2A6FE" w:rsidP="58A2A6F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9586100" w14:textId="77777777" w:rsidR="00B823F4" w:rsidRPr="00B823F4" w:rsidRDefault="00B823F4" w:rsidP="58A2A6F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BF05A88" w14:textId="1E7972D4" w:rsidR="708775C2" w:rsidRPr="00B823F4" w:rsidRDefault="708775C2" w:rsidP="58A2A6FE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Budget</w:t>
      </w:r>
      <w:r w:rsidR="7D6DC711" w:rsidRPr="00B823F4">
        <w:rPr>
          <w:rFonts w:ascii="Times New Roman" w:eastAsia="Times New Roman" w:hAnsi="Times New Roman" w:cs="Times New Roman"/>
          <w:b/>
          <w:bCs/>
          <w:sz w:val="24"/>
          <w:szCs w:val="24"/>
        </w:rPr>
        <w:t>-page 15</w:t>
      </w:r>
    </w:p>
    <w:p w14:paraId="760E3B0D" w14:textId="4F035E6A" w:rsidR="2EAE0FE3" w:rsidRPr="00B823F4" w:rsidRDefault="2EAE0FE3" w:rsidP="58A2A6F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sz w:val="24"/>
          <w:szCs w:val="24"/>
        </w:rPr>
        <w:t>Our proposed plan will be implemented incrementally</w:t>
      </w:r>
      <w:r w:rsidR="1039B655" w:rsidRPr="00B823F4">
        <w:rPr>
          <w:rFonts w:ascii="Times New Roman" w:eastAsia="Times New Roman" w:hAnsi="Times New Roman" w:cs="Times New Roman"/>
          <w:sz w:val="24"/>
          <w:szCs w:val="24"/>
        </w:rPr>
        <w:t xml:space="preserve"> per </w:t>
      </w:r>
      <w:r w:rsidR="7BD52393" w:rsidRPr="00B823F4">
        <w:rPr>
          <w:rFonts w:ascii="Times New Roman" w:eastAsia="Times New Roman" w:hAnsi="Times New Roman" w:cs="Times New Roman"/>
          <w:sz w:val="24"/>
          <w:szCs w:val="24"/>
        </w:rPr>
        <w:t>Annum</w:t>
      </w:r>
      <w:r w:rsidR="1039B655" w:rsidRPr="00B823F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7D6DC711" w:rsidRPr="00B823F4">
        <w:rPr>
          <w:rFonts w:ascii="Times New Roman" w:eastAsia="Times New Roman" w:hAnsi="Times New Roman" w:cs="Times New Roman"/>
          <w:sz w:val="24"/>
          <w:szCs w:val="24"/>
        </w:rPr>
        <w:t xml:space="preserve">The amount of $4,240 is only for IT department </w:t>
      </w:r>
      <w:r w:rsidR="37FF3264" w:rsidRPr="00B823F4">
        <w:rPr>
          <w:rFonts w:ascii="Times New Roman" w:eastAsia="Times New Roman" w:hAnsi="Times New Roman" w:cs="Times New Roman"/>
          <w:sz w:val="24"/>
          <w:szCs w:val="24"/>
        </w:rPr>
        <w:t xml:space="preserve">annual </w:t>
      </w:r>
      <w:r w:rsidR="7D6DC711" w:rsidRPr="00B823F4">
        <w:rPr>
          <w:rFonts w:ascii="Times New Roman" w:eastAsia="Times New Roman" w:hAnsi="Times New Roman" w:cs="Times New Roman"/>
          <w:sz w:val="24"/>
          <w:szCs w:val="24"/>
        </w:rPr>
        <w:t>salaries</w:t>
      </w:r>
      <w:r w:rsidR="6EE73F2B" w:rsidRPr="00B823F4">
        <w:rPr>
          <w:rFonts w:ascii="Times New Roman" w:eastAsia="Times New Roman" w:hAnsi="Times New Roman" w:cs="Times New Roman"/>
          <w:sz w:val="24"/>
          <w:szCs w:val="24"/>
        </w:rPr>
        <w:t>.</w:t>
      </w:r>
      <w:r w:rsidR="7D6DC711" w:rsidRPr="00B823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35D4C9F5" w:rsidRPr="00B823F4">
        <w:rPr>
          <w:rFonts w:ascii="Times New Roman" w:eastAsia="Times New Roman" w:hAnsi="Times New Roman" w:cs="Times New Roman"/>
          <w:sz w:val="24"/>
          <w:szCs w:val="24"/>
        </w:rPr>
        <w:t>Ou</w:t>
      </w:r>
      <w:r w:rsidR="3BB72E37" w:rsidRPr="00B823F4">
        <w:rPr>
          <w:rFonts w:ascii="Times New Roman" w:eastAsia="Times New Roman" w:hAnsi="Times New Roman" w:cs="Times New Roman"/>
          <w:sz w:val="24"/>
          <w:szCs w:val="24"/>
        </w:rPr>
        <w:t xml:space="preserve">r </w:t>
      </w:r>
      <w:r w:rsidR="0F551C45" w:rsidRPr="00B823F4">
        <w:rPr>
          <w:rFonts w:ascii="Times New Roman" w:eastAsia="Times New Roman" w:hAnsi="Times New Roman" w:cs="Times New Roman"/>
          <w:sz w:val="24"/>
          <w:szCs w:val="24"/>
        </w:rPr>
        <w:t>team's</w:t>
      </w:r>
      <w:r w:rsidR="3BB72E37" w:rsidRPr="00B823F4">
        <w:rPr>
          <w:rFonts w:ascii="Times New Roman" w:eastAsia="Times New Roman" w:hAnsi="Times New Roman" w:cs="Times New Roman"/>
          <w:sz w:val="24"/>
          <w:szCs w:val="24"/>
        </w:rPr>
        <w:t xml:space="preserve"> salar</w:t>
      </w:r>
      <w:r w:rsidR="5F47CF0A" w:rsidRPr="00B823F4">
        <w:rPr>
          <w:rFonts w:ascii="Times New Roman" w:eastAsia="Times New Roman" w:hAnsi="Times New Roman" w:cs="Times New Roman"/>
          <w:sz w:val="24"/>
          <w:szCs w:val="24"/>
        </w:rPr>
        <w:t>y</w:t>
      </w:r>
      <w:r w:rsidR="3BB72E37" w:rsidRPr="00B823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48A5C599" w:rsidRPr="00B823F4">
        <w:rPr>
          <w:rFonts w:ascii="Times New Roman" w:eastAsia="Times New Roman" w:hAnsi="Times New Roman" w:cs="Times New Roman"/>
          <w:sz w:val="24"/>
          <w:szCs w:val="24"/>
        </w:rPr>
        <w:t>is</w:t>
      </w:r>
      <w:r w:rsidR="495F91FD" w:rsidRPr="00B823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3BB72E37" w:rsidRPr="00B823F4">
        <w:rPr>
          <w:rFonts w:ascii="Times New Roman" w:eastAsia="Times New Roman" w:hAnsi="Times New Roman" w:cs="Times New Roman"/>
          <w:sz w:val="24"/>
          <w:szCs w:val="24"/>
        </w:rPr>
        <w:t>$39,200</w:t>
      </w:r>
      <w:r w:rsidR="70A6051E" w:rsidRPr="00B823F4">
        <w:rPr>
          <w:rFonts w:ascii="Times New Roman" w:eastAsia="Times New Roman" w:hAnsi="Times New Roman" w:cs="Times New Roman"/>
          <w:sz w:val="24"/>
          <w:szCs w:val="24"/>
        </w:rPr>
        <w:t xml:space="preserve"> annual</w:t>
      </w:r>
      <w:r w:rsidR="34C50B0E" w:rsidRPr="00B823F4">
        <w:rPr>
          <w:rFonts w:ascii="Times New Roman" w:eastAsia="Times New Roman" w:hAnsi="Times New Roman" w:cs="Times New Roman"/>
          <w:sz w:val="24"/>
          <w:szCs w:val="24"/>
        </w:rPr>
        <w:t xml:space="preserve"> and is included in the </w:t>
      </w:r>
      <w:r w:rsidR="1BFB0DAF" w:rsidRPr="00B823F4">
        <w:rPr>
          <w:rFonts w:ascii="Times New Roman" w:eastAsia="Times New Roman" w:hAnsi="Times New Roman" w:cs="Times New Roman"/>
          <w:sz w:val="24"/>
          <w:szCs w:val="24"/>
        </w:rPr>
        <w:t>P</w:t>
      </w:r>
      <w:r w:rsidR="34C50B0E" w:rsidRPr="00B823F4">
        <w:rPr>
          <w:rFonts w:ascii="Times New Roman" w:eastAsia="Times New Roman" w:hAnsi="Times New Roman" w:cs="Times New Roman"/>
          <w:sz w:val="24"/>
          <w:szCs w:val="24"/>
        </w:rPr>
        <w:t xml:space="preserve">roposed </w:t>
      </w:r>
      <w:r w:rsidR="6D3A766E" w:rsidRPr="00B823F4">
        <w:rPr>
          <w:rFonts w:ascii="Times New Roman" w:eastAsia="Times New Roman" w:hAnsi="Times New Roman" w:cs="Times New Roman"/>
          <w:sz w:val="24"/>
          <w:szCs w:val="24"/>
        </w:rPr>
        <w:t>P</w:t>
      </w:r>
      <w:r w:rsidR="34C50B0E" w:rsidRPr="00B823F4">
        <w:rPr>
          <w:rFonts w:ascii="Times New Roman" w:eastAsia="Times New Roman" w:hAnsi="Times New Roman" w:cs="Times New Roman"/>
          <w:sz w:val="24"/>
          <w:szCs w:val="24"/>
        </w:rPr>
        <w:t xml:space="preserve">lan </w:t>
      </w:r>
      <w:r w:rsidR="75B6E54C" w:rsidRPr="00B823F4">
        <w:rPr>
          <w:rFonts w:ascii="Times New Roman" w:eastAsia="Times New Roman" w:hAnsi="Times New Roman" w:cs="Times New Roman"/>
          <w:sz w:val="24"/>
          <w:szCs w:val="24"/>
        </w:rPr>
        <w:t xml:space="preserve">amount </w:t>
      </w:r>
      <w:r w:rsidR="34C50B0E" w:rsidRPr="00B823F4">
        <w:rPr>
          <w:rFonts w:ascii="Times New Roman" w:eastAsia="Times New Roman" w:hAnsi="Times New Roman" w:cs="Times New Roman"/>
          <w:sz w:val="24"/>
          <w:szCs w:val="24"/>
        </w:rPr>
        <w:t>of $62</w:t>
      </w:r>
      <w:r w:rsidR="04C11AE1" w:rsidRPr="00B823F4">
        <w:rPr>
          <w:rFonts w:ascii="Times New Roman" w:eastAsia="Times New Roman" w:hAnsi="Times New Roman" w:cs="Times New Roman"/>
          <w:sz w:val="24"/>
          <w:szCs w:val="24"/>
        </w:rPr>
        <w:t>,</w:t>
      </w:r>
      <w:r w:rsidR="34C50B0E" w:rsidRPr="00B823F4">
        <w:rPr>
          <w:rFonts w:ascii="Times New Roman" w:eastAsia="Times New Roman" w:hAnsi="Times New Roman" w:cs="Times New Roman"/>
          <w:sz w:val="24"/>
          <w:szCs w:val="24"/>
        </w:rPr>
        <w:t>407 per year</w:t>
      </w:r>
      <w:r w:rsidR="0A34EA41" w:rsidRPr="00B823F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23FAEBA3" w:rsidRPr="00B823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493EBE67" w:rsidRPr="00B823F4">
        <w:rPr>
          <w:rFonts w:ascii="Times New Roman" w:eastAsia="Times New Roman" w:hAnsi="Times New Roman" w:cs="Times New Roman"/>
          <w:sz w:val="24"/>
          <w:szCs w:val="24"/>
        </w:rPr>
        <w:t>All values ar</w:t>
      </w:r>
      <w:r w:rsidR="43889BAC" w:rsidRPr="00B823F4">
        <w:rPr>
          <w:rFonts w:ascii="Times New Roman" w:eastAsia="Times New Roman" w:hAnsi="Times New Roman" w:cs="Times New Roman"/>
          <w:sz w:val="24"/>
          <w:szCs w:val="24"/>
        </w:rPr>
        <w:t>e</w:t>
      </w:r>
      <w:r w:rsidR="493EBE67" w:rsidRPr="00B823F4">
        <w:rPr>
          <w:rFonts w:ascii="Times New Roman" w:eastAsia="Times New Roman" w:hAnsi="Times New Roman" w:cs="Times New Roman"/>
          <w:sz w:val="24"/>
          <w:szCs w:val="24"/>
        </w:rPr>
        <w:t xml:space="preserve"> annual</w:t>
      </w:r>
      <w:r w:rsidR="43889BAC" w:rsidRPr="00B823F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4ADE8A1C" w14:textId="5A915F69" w:rsidR="67FC4278" w:rsidRPr="00B823F4" w:rsidRDefault="67FC4278" w:rsidP="58A2A6F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sz w:val="24"/>
          <w:szCs w:val="24"/>
        </w:rPr>
        <w:t>Office Supplies</w:t>
      </w:r>
      <w:r w:rsidR="4A3817E3" w:rsidRPr="00B823F4">
        <w:rPr>
          <w:rFonts w:ascii="Times New Roman" w:eastAsia="Times New Roman" w:hAnsi="Times New Roman" w:cs="Times New Roman"/>
          <w:sz w:val="24"/>
          <w:szCs w:val="24"/>
        </w:rPr>
        <w:t xml:space="preserve"> – The $2,000 should be $1,800 </w:t>
      </w:r>
      <w:r w:rsidR="64053B69" w:rsidRPr="00B823F4">
        <w:rPr>
          <w:rFonts w:ascii="Times New Roman" w:eastAsia="Times New Roman" w:hAnsi="Times New Roman" w:cs="Times New Roman"/>
          <w:sz w:val="24"/>
          <w:szCs w:val="24"/>
        </w:rPr>
        <w:t>(</w:t>
      </w:r>
      <w:r w:rsidR="4A3817E3" w:rsidRPr="00B823F4">
        <w:rPr>
          <w:rFonts w:ascii="Times New Roman" w:eastAsia="Times New Roman" w:hAnsi="Times New Roman" w:cs="Times New Roman"/>
          <w:sz w:val="24"/>
          <w:szCs w:val="24"/>
        </w:rPr>
        <w:t>$150 * 12).  Our team decided to add an extra $200 for any extra</w:t>
      </w:r>
      <w:r w:rsidR="5102C235" w:rsidRPr="00B823F4">
        <w:rPr>
          <w:rFonts w:ascii="Times New Roman" w:eastAsia="Times New Roman" w:hAnsi="Times New Roman" w:cs="Times New Roman"/>
          <w:sz w:val="24"/>
          <w:szCs w:val="24"/>
        </w:rPr>
        <w:t xml:space="preserve"> supply costs.  </w:t>
      </w:r>
    </w:p>
    <w:p w14:paraId="4476BEA3" w14:textId="1A1254BE" w:rsidR="28A9BA9F" w:rsidRPr="00B823F4" w:rsidRDefault="708775C2" w:rsidP="28A9BA9F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b/>
          <w:bCs/>
          <w:sz w:val="24"/>
          <w:szCs w:val="24"/>
        </w:rPr>
        <w:t>Cost Benefit Analysis</w:t>
      </w:r>
      <w:r w:rsidR="10E36BD5" w:rsidRPr="00B823F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- page 15</w:t>
      </w:r>
    </w:p>
    <w:p w14:paraId="6991077A" w14:textId="393CC5E8" w:rsidR="28A9BA9F" w:rsidRPr="00B823F4" w:rsidRDefault="10E36BD5" w:rsidP="58A2A6F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sz w:val="24"/>
          <w:szCs w:val="24"/>
        </w:rPr>
        <w:t xml:space="preserve">Development Cost </w:t>
      </w:r>
      <w:r w:rsidR="0A16C5CB" w:rsidRPr="00B823F4">
        <w:rPr>
          <w:rFonts w:ascii="Times New Roman" w:eastAsia="Times New Roman" w:hAnsi="Times New Roman" w:cs="Times New Roman"/>
          <w:sz w:val="24"/>
          <w:szCs w:val="24"/>
        </w:rPr>
        <w:t xml:space="preserve">= TCO   </w:t>
      </w:r>
      <w:r w:rsidR="6EBC0999" w:rsidRPr="00B823F4">
        <w:rPr>
          <w:rFonts w:ascii="Times New Roman" w:eastAsia="Times New Roman" w:hAnsi="Times New Roman" w:cs="Times New Roman"/>
          <w:sz w:val="24"/>
          <w:szCs w:val="24"/>
        </w:rPr>
        <w:t>- Maintenance</w:t>
      </w:r>
      <w:r w:rsidR="0A16C5CB" w:rsidRPr="00B823F4">
        <w:rPr>
          <w:rFonts w:ascii="Times New Roman" w:eastAsia="Times New Roman" w:hAnsi="Times New Roman" w:cs="Times New Roman"/>
          <w:sz w:val="24"/>
          <w:szCs w:val="24"/>
        </w:rPr>
        <w:t xml:space="preserve"> &amp; Support</w:t>
      </w:r>
    </w:p>
    <w:p w14:paraId="26C05510" w14:textId="11E7A94C" w:rsidR="28A9BA9F" w:rsidRPr="00B823F4" w:rsidRDefault="0A16C5CB" w:rsidP="58A2A6F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sz w:val="24"/>
          <w:szCs w:val="24"/>
        </w:rPr>
        <w:t xml:space="preserve">                 </w:t>
      </w:r>
      <w:r w:rsidR="10E36BD5" w:rsidRPr="00B823F4">
        <w:rPr>
          <w:rFonts w:ascii="Times New Roman" w:eastAsia="Times New Roman" w:hAnsi="Times New Roman" w:cs="Times New Roman"/>
          <w:sz w:val="24"/>
          <w:szCs w:val="24"/>
        </w:rPr>
        <w:t>$77,447</w:t>
      </w:r>
      <w:r w:rsidR="42EF5C60" w:rsidRPr="00B823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5C2E525E" w:rsidRPr="00B823F4">
        <w:rPr>
          <w:rFonts w:ascii="Times New Roman" w:eastAsia="Times New Roman" w:hAnsi="Times New Roman" w:cs="Times New Roman"/>
          <w:sz w:val="24"/>
          <w:szCs w:val="24"/>
        </w:rPr>
        <w:t>=</w:t>
      </w:r>
      <w:r w:rsidR="42EF5C60" w:rsidRPr="00B823F4">
        <w:rPr>
          <w:rFonts w:ascii="Times New Roman" w:eastAsia="Times New Roman" w:hAnsi="Times New Roman" w:cs="Times New Roman"/>
          <w:sz w:val="24"/>
          <w:szCs w:val="24"/>
        </w:rPr>
        <w:t xml:space="preserve"> $78,647   </w:t>
      </w:r>
      <w:r w:rsidR="26E81D36" w:rsidRPr="00B823F4">
        <w:rPr>
          <w:rFonts w:ascii="Times New Roman" w:eastAsia="Times New Roman" w:hAnsi="Times New Roman" w:cs="Times New Roman"/>
          <w:sz w:val="24"/>
          <w:szCs w:val="24"/>
        </w:rPr>
        <w:t>- $</w:t>
      </w:r>
      <w:r w:rsidR="4FB1D46C" w:rsidRPr="00B823F4">
        <w:rPr>
          <w:rFonts w:ascii="Times New Roman" w:eastAsia="Times New Roman" w:hAnsi="Times New Roman" w:cs="Times New Roman"/>
          <w:sz w:val="24"/>
          <w:szCs w:val="24"/>
        </w:rPr>
        <w:t>1,200</w:t>
      </w:r>
    </w:p>
    <w:p w14:paraId="33A1458C" w14:textId="54791740" w:rsidR="10E36BD5" w:rsidRPr="00B823F4" w:rsidRDefault="10E36BD5" w:rsidP="58A2A6F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sz w:val="24"/>
          <w:szCs w:val="24"/>
        </w:rPr>
        <w:t>Ongoing</w:t>
      </w:r>
      <w:r w:rsidR="31BE28A2" w:rsidRPr="00B823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F7BD232" w:rsidRPr="00B823F4">
        <w:rPr>
          <w:rFonts w:ascii="Times New Roman" w:eastAsia="Times New Roman" w:hAnsi="Times New Roman" w:cs="Times New Roman"/>
          <w:sz w:val="24"/>
          <w:szCs w:val="24"/>
        </w:rPr>
        <w:t>Cost =</w:t>
      </w:r>
      <w:r w:rsidR="76102606" w:rsidRPr="00B823F4">
        <w:rPr>
          <w:rFonts w:ascii="Times New Roman" w:eastAsia="Times New Roman" w:hAnsi="Times New Roman" w:cs="Times New Roman"/>
          <w:sz w:val="24"/>
          <w:szCs w:val="24"/>
        </w:rPr>
        <w:t xml:space="preserve">   TCO – Salaries (Project Team &amp; IT Team)</w:t>
      </w:r>
      <w:r w:rsidR="2987061E" w:rsidRPr="00B823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2172F478" w:rsidRPr="00B823F4">
        <w:rPr>
          <w:rFonts w:ascii="Times New Roman" w:eastAsia="Times New Roman" w:hAnsi="Times New Roman" w:cs="Times New Roman"/>
          <w:sz w:val="24"/>
          <w:szCs w:val="24"/>
        </w:rPr>
        <w:t xml:space="preserve">+ Office Supplies </w:t>
      </w:r>
    </w:p>
    <w:p w14:paraId="115278AF" w14:textId="709C8C25" w:rsidR="10E36BD5" w:rsidRPr="00B823F4" w:rsidRDefault="527DF13A" w:rsidP="58A2A6F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="3AB1EA76" w:rsidRPr="00B823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823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24823330" w:rsidRPr="00B823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16832766" w:rsidRPr="00B823F4">
        <w:rPr>
          <w:rFonts w:ascii="Times New Roman" w:eastAsia="Times New Roman" w:hAnsi="Times New Roman" w:cs="Times New Roman"/>
          <w:sz w:val="24"/>
          <w:szCs w:val="24"/>
        </w:rPr>
        <w:t>$37,207</w:t>
      </w:r>
      <w:r w:rsidR="24823330" w:rsidRPr="00B823F4">
        <w:rPr>
          <w:rFonts w:ascii="Times New Roman" w:eastAsia="Times New Roman" w:hAnsi="Times New Roman" w:cs="Times New Roman"/>
          <w:sz w:val="24"/>
          <w:szCs w:val="24"/>
        </w:rPr>
        <w:t xml:space="preserve">   = </w:t>
      </w:r>
      <w:r w:rsidR="733DB9D2" w:rsidRPr="00B823F4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="24823330" w:rsidRPr="00B823F4">
        <w:rPr>
          <w:rFonts w:ascii="Times New Roman" w:eastAsia="Times New Roman" w:hAnsi="Times New Roman" w:cs="Times New Roman"/>
          <w:sz w:val="24"/>
          <w:szCs w:val="24"/>
        </w:rPr>
        <w:t xml:space="preserve">$78,647 </w:t>
      </w:r>
      <w:r w:rsidR="24FBB096" w:rsidRPr="00B823F4">
        <w:rPr>
          <w:rFonts w:ascii="Times New Roman" w:eastAsia="Times New Roman" w:hAnsi="Times New Roman" w:cs="Times New Roman"/>
          <w:sz w:val="24"/>
          <w:szCs w:val="24"/>
        </w:rPr>
        <w:t xml:space="preserve">- </w:t>
      </w:r>
      <w:r w:rsidR="24823330" w:rsidRPr="00B823F4">
        <w:rPr>
          <w:rFonts w:ascii="Times New Roman" w:eastAsia="Times New Roman" w:hAnsi="Times New Roman" w:cs="Times New Roman"/>
          <w:sz w:val="24"/>
          <w:szCs w:val="24"/>
        </w:rPr>
        <w:t xml:space="preserve">$43,440 + </w:t>
      </w:r>
      <w:r w:rsidR="7B482629" w:rsidRPr="00B823F4">
        <w:rPr>
          <w:rFonts w:ascii="Times New Roman" w:eastAsia="Times New Roman" w:hAnsi="Times New Roman" w:cs="Times New Roman"/>
          <w:sz w:val="24"/>
          <w:szCs w:val="24"/>
        </w:rPr>
        <w:t>$</w:t>
      </w:r>
      <w:r w:rsidR="24823330" w:rsidRPr="00B823F4">
        <w:rPr>
          <w:rFonts w:ascii="Times New Roman" w:eastAsia="Times New Roman" w:hAnsi="Times New Roman" w:cs="Times New Roman"/>
          <w:sz w:val="24"/>
          <w:szCs w:val="24"/>
        </w:rPr>
        <w:t>2</w:t>
      </w:r>
      <w:r w:rsidR="462B3856" w:rsidRPr="00B823F4">
        <w:rPr>
          <w:rFonts w:ascii="Times New Roman" w:eastAsia="Times New Roman" w:hAnsi="Times New Roman" w:cs="Times New Roman"/>
          <w:sz w:val="24"/>
          <w:szCs w:val="24"/>
        </w:rPr>
        <w:t>,</w:t>
      </w:r>
      <w:r w:rsidR="24823330" w:rsidRPr="00B823F4">
        <w:rPr>
          <w:rFonts w:ascii="Times New Roman" w:eastAsia="Times New Roman" w:hAnsi="Times New Roman" w:cs="Times New Roman"/>
          <w:sz w:val="24"/>
          <w:szCs w:val="24"/>
        </w:rPr>
        <w:t>000</w:t>
      </w:r>
    </w:p>
    <w:p w14:paraId="7AAB01F4" w14:textId="2E3982FF" w:rsidR="10E36BD5" w:rsidRPr="00B823F4" w:rsidRDefault="10E36BD5" w:rsidP="58A2A6F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sz w:val="24"/>
          <w:szCs w:val="24"/>
        </w:rPr>
        <w:t>Benefit $52,000</w:t>
      </w:r>
      <w:r w:rsidR="14E0733C" w:rsidRPr="00B823F4">
        <w:rPr>
          <w:rFonts w:ascii="Times New Roman" w:eastAsia="Times New Roman" w:hAnsi="Times New Roman" w:cs="Times New Roman"/>
          <w:sz w:val="24"/>
          <w:szCs w:val="24"/>
        </w:rPr>
        <w:t xml:space="preserve"> - </w:t>
      </w:r>
      <w:r w:rsidRPr="00B823F4">
        <w:rPr>
          <w:rFonts w:ascii="Times New Roman" w:eastAsia="Times New Roman" w:hAnsi="Times New Roman" w:cs="Times New Roman"/>
          <w:sz w:val="24"/>
          <w:szCs w:val="24"/>
        </w:rPr>
        <w:t>benefit of $1,000 per week to have a reliable system (</w:t>
      </w:r>
      <w:r w:rsidR="41D6FB49" w:rsidRPr="00B823F4">
        <w:rPr>
          <w:rFonts w:ascii="Times New Roman" w:eastAsia="Times New Roman" w:hAnsi="Times New Roman" w:cs="Times New Roman"/>
          <w:sz w:val="24"/>
          <w:szCs w:val="24"/>
        </w:rPr>
        <w:t>estimated $1,000 per week cost to fix a down system)</w:t>
      </w:r>
    </w:p>
    <w:p w14:paraId="28C99F4E" w14:textId="554FE06D" w:rsidR="708775C2" w:rsidRPr="00B823F4" w:rsidRDefault="708775C2" w:rsidP="58A2A6FE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b/>
          <w:bCs/>
          <w:sz w:val="24"/>
          <w:szCs w:val="24"/>
        </w:rPr>
        <w:t>Cost of Resources</w:t>
      </w:r>
      <w:r w:rsidR="5967BCAF" w:rsidRPr="00B823F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- page 16</w:t>
      </w:r>
    </w:p>
    <w:p w14:paraId="1B82AE2E" w14:textId="237F6426" w:rsidR="28A9BA9F" w:rsidRPr="00B823F4" w:rsidRDefault="556EB9D0" w:rsidP="58A2A6F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sz w:val="24"/>
          <w:szCs w:val="24"/>
        </w:rPr>
        <w:t>The amount</w:t>
      </w:r>
      <w:r w:rsidR="009A8A8A" w:rsidRPr="00B823F4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B823F4">
        <w:rPr>
          <w:rFonts w:ascii="Times New Roman" w:eastAsia="Times New Roman" w:hAnsi="Times New Roman" w:cs="Times New Roman"/>
          <w:sz w:val="24"/>
          <w:szCs w:val="24"/>
        </w:rPr>
        <w:t xml:space="preserve"> quoted </w:t>
      </w:r>
      <w:r w:rsidR="5A0FF689" w:rsidRPr="00B823F4">
        <w:rPr>
          <w:rFonts w:ascii="Times New Roman" w:eastAsia="Times New Roman" w:hAnsi="Times New Roman" w:cs="Times New Roman"/>
          <w:sz w:val="24"/>
          <w:szCs w:val="24"/>
        </w:rPr>
        <w:t xml:space="preserve">in the cost of resources </w:t>
      </w:r>
      <w:r w:rsidR="16DF3E5A" w:rsidRPr="00B823F4">
        <w:rPr>
          <w:rFonts w:ascii="Times New Roman" w:eastAsia="Times New Roman" w:hAnsi="Times New Roman" w:cs="Times New Roman"/>
          <w:sz w:val="24"/>
          <w:szCs w:val="24"/>
        </w:rPr>
        <w:t>are</w:t>
      </w:r>
      <w:r w:rsidR="5967BCAF" w:rsidRPr="00B823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3C189EBF" w:rsidRPr="00B823F4">
        <w:rPr>
          <w:rFonts w:ascii="Times New Roman" w:eastAsia="Times New Roman" w:hAnsi="Times New Roman" w:cs="Times New Roman"/>
          <w:sz w:val="24"/>
          <w:szCs w:val="24"/>
        </w:rPr>
        <w:t xml:space="preserve">hourly </w:t>
      </w:r>
      <w:r w:rsidR="5967BCAF" w:rsidRPr="00B823F4">
        <w:rPr>
          <w:rFonts w:ascii="Times New Roman" w:eastAsia="Times New Roman" w:hAnsi="Times New Roman" w:cs="Times New Roman"/>
          <w:sz w:val="24"/>
          <w:szCs w:val="24"/>
        </w:rPr>
        <w:t xml:space="preserve">rates based upon </w:t>
      </w:r>
      <w:r w:rsidR="0F2216B2" w:rsidRPr="00B823F4">
        <w:rPr>
          <w:rFonts w:ascii="Times New Roman" w:eastAsia="Times New Roman" w:hAnsi="Times New Roman" w:cs="Times New Roman"/>
          <w:sz w:val="24"/>
          <w:szCs w:val="24"/>
        </w:rPr>
        <w:t xml:space="preserve">the average salary of those </w:t>
      </w:r>
      <w:r w:rsidR="6CBF8793" w:rsidRPr="00B823F4">
        <w:rPr>
          <w:rFonts w:ascii="Times New Roman" w:eastAsia="Times New Roman" w:hAnsi="Times New Roman" w:cs="Times New Roman"/>
          <w:sz w:val="24"/>
          <w:szCs w:val="24"/>
        </w:rPr>
        <w:t>resources in</w:t>
      </w:r>
      <w:r w:rsidR="33EE5589" w:rsidRPr="00B823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5967BCAF" w:rsidRPr="00B823F4">
        <w:rPr>
          <w:rFonts w:ascii="Times New Roman" w:eastAsia="Times New Roman" w:hAnsi="Times New Roman" w:cs="Times New Roman"/>
          <w:sz w:val="24"/>
          <w:szCs w:val="24"/>
        </w:rPr>
        <w:t>W</w:t>
      </w:r>
      <w:r w:rsidR="14139F02" w:rsidRPr="00B823F4">
        <w:rPr>
          <w:rFonts w:ascii="Times New Roman" w:eastAsia="Times New Roman" w:hAnsi="Times New Roman" w:cs="Times New Roman"/>
          <w:sz w:val="24"/>
          <w:szCs w:val="24"/>
        </w:rPr>
        <w:t>isconsin</w:t>
      </w:r>
      <w:r w:rsidR="5967BCAF" w:rsidRPr="00B823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347FCA3C" w:rsidRPr="00B823F4">
        <w:rPr>
          <w:rFonts w:ascii="Times New Roman" w:eastAsia="Times New Roman" w:hAnsi="Times New Roman" w:cs="Times New Roman"/>
          <w:sz w:val="24"/>
          <w:szCs w:val="24"/>
        </w:rPr>
        <w:t>state</w:t>
      </w:r>
      <w:r w:rsidR="5967BCAF" w:rsidRPr="00B823F4">
        <w:rPr>
          <w:rFonts w:ascii="Times New Roman" w:eastAsia="Times New Roman" w:hAnsi="Times New Roman" w:cs="Times New Roman"/>
          <w:sz w:val="24"/>
          <w:szCs w:val="24"/>
        </w:rPr>
        <w:t>.  Links to data</w:t>
      </w:r>
      <w:r w:rsidR="05A04C79" w:rsidRPr="00B823F4">
        <w:rPr>
          <w:rFonts w:ascii="Times New Roman" w:eastAsia="Times New Roman" w:hAnsi="Times New Roman" w:cs="Times New Roman"/>
          <w:sz w:val="24"/>
          <w:szCs w:val="24"/>
        </w:rPr>
        <w:t xml:space="preserve"> are provided</w:t>
      </w:r>
      <w:r w:rsidR="5967BCAF" w:rsidRPr="00B823F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D237512" w14:textId="29F04BAA" w:rsidR="77E3469B" w:rsidRPr="00B823F4" w:rsidRDefault="77E3469B" w:rsidP="28A9BA9F">
      <w:pPr>
        <w:rPr>
          <w:rFonts w:ascii="Times New Roman" w:eastAsia="Times New Roman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b/>
          <w:bCs/>
          <w:sz w:val="24"/>
          <w:szCs w:val="24"/>
        </w:rPr>
        <w:t>p</w:t>
      </w:r>
      <w:r w:rsidR="6634E977" w:rsidRPr="00B823F4">
        <w:rPr>
          <w:rFonts w:ascii="Times New Roman" w:eastAsia="Times New Roman" w:hAnsi="Times New Roman" w:cs="Times New Roman"/>
          <w:b/>
          <w:bCs/>
          <w:sz w:val="24"/>
          <w:szCs w:val="24"/>
        </w:rPr>
        <w:t>age 17</w:t>
      </w:r>
    </w:p>
    <w:p w14:paraId="4DB889F7" w14:textId="09BF1064" w:rsidR="2251FFE7" w:rsidRPr="00B823F4" w:rsidRDefault="2251FFE7" w:rsidP="58A2A6F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823F4">
        <w:rPr>
          <w:rFonts w:ascii="Times New Roman" w:eastAsia="Times New Roman" w:hAnsi="Times New Roman" w:cs="Times New Roman"/>
          <w:sz w:val="24"/>
          <w:szCs w:val="24"/>
        </w:rPr>
        <w:t>The</w:t>
      </w:r>
      <w:r w:rsidR="0AC86EDF" w:rsidRPr="00B823F4">
        <w:rPr>
          <w:rFonts w:ascii="Times New Roman" w:eastAsia="Times New Roman" w:hAnsi="Times New Roman" w:cs="Times New Roman"/>
          <w:sz w:val="24"/>
          <w:szCs w:val="24"/>
        </w:rPr>
        <w:t xml:space="preserve"> prices</w:t>
      </w:r>
      <w:r w:rsidRPr="00B823F4">
        <w:rPr>
          <w:rFonts w:ascii="Times New Roman" w:eastAsia="Times New Roman" w:hAnsi="Times New Roman" w:cs="Times New Roman"/>
          <w:sz w:val="24"/>
          <w:szCs w:val="24"/>
        </w:rPr>
        <w:t xml:space="preserve"> used </w:t>
      </w:r>
      <w:r w:rsidR="4C2389AD" w:rsidRPr="00B823F4">
        <w:rPr>
          <w:rFonts w:ascii="Times New Roman" w:eastAsia="Times New Roman" w:hAnsi="Times New Roman" w:cs="Times New Roman"/>
          <w:sz w:val="24"/>
          <w:szCs w:val="24"/>
        </w:rPr>
        <w:t>were</w:t>
      </w:r>
      <w:r w:rsidRPr="00B823F4">
        <w:rPr>
          <w:rFonts w:ascii="Times New Roman" w:eastAsia="Times New Roman" w:hAnsi="Times New Roman" w:cs="Times New Roman"/>
          <w:sz w:val="24"/>
          <w:szCs w:val="24"/>
        </w:rPr>
        <w:t xml:space="preserve"> the exact </w:t>
      </w:r>
      <w:r w:rsidR="1DB3890D" w:rsidRPr="00B823F4">
        <w:rPr>
          <w:rFonts w:ascii="Times New Roman" w:eastAsia="Times New Roman" w:hAnsi="Times New Roman" w:cs="Times New Roman"/>
          <w:sz w:val="24"/>
          <w:szCs w:val="24"/>
        </w:rPr>
        <w:t>prices</w:t>
      </w:r>
      <w:r w:rsidR="37BEF6EC" w:rsidRPr="00B823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823F4">
        <w:rPr>
          <w:rFonts w:ascii="Times New Roman" w:eastAsia="Times New Roman" w:hAnsi="Times New Roman" w:cs="Times New Roman"/>
          <w:sz w:val="24"/>
          <w:szCs w:val="24"/>
        </w:rPr>
        <w:t xml:space="preserve">quoted </w:t>
      </w:r>
      <w:r w:rsidR="18ADC71E" w:rsidRPr="00B823F4">
        <w:rPr>
          <w:rFonts w:ascii="Times New Roman" w:eastAsia="Times New Roman" w:hAnsi="Times New Roman" w:cs="Times New Roman"/>
          <w:sz w:val="24"/>
          <w:szCs w:val="24"/>
        </w:rPr>
        <w:t>on the</w:t>
      </w:r>
      <w:r w:rsidR="30C63FCC" w:rsidRPr="00B823F4">
        <w:rPr>
          <w:rFonts w:ascii="Times New Roman" w:eastAsia="Times New Roman" w:hAnsi="Times New Roman" w:cs="Times New Roman"/>
          <w:sz w:val="24"/>
          <w:szCs w:val="24"/>
        </w:rPr>
        <w:t xml:space="preserve"> manufacturer’s websites.</w:t>
      </w:r>
      <w:r w:rsidR="6634E977" w:rsidRPr="00B823F4">
        <w:rPr>
          <w:rFonts w:ascii="Times New Roman" w:eastAsia="Times New Roman" w:hAnsi="Times New Roman" w:cs="Times New Roman"/>
          <w:sz w:val="24"/>
          <w:szCs w:val="24"/>
        </w:rPr>
        <w:t xml:space="preserve"> Some prices have changed during the past</w:t>
      </w:r>
      <w:r w:rsidR="5188EC2B" w:rsidRPr="00B823F4">
        <w:rPr>
          <w:rFonts w:ascii="Times New Roman" w:eastAsia="Times New Roman" w:hAnsi="Times New Roman" w:cs="Times New Roman"/>
          <w:sz w:val="24"/>
          <w:szCs w:val="24"/>
        </w:rPr>
        <w:t xml:space="preserve"> few </w:t>
      </w:r>
      <w:r w:rsidR="03AC54F2" w:rsidRPr="00B823F4">
        <w:rPr>
          <w:rFonts w:ascii="Times New Roman" w:eastAsia="Times New Roman" w:hAnsi="Times New Roman" w:cs="Times New Roman"/>
          <w:sz w:val="24"/>
          <w:szCs w:val="24"/>
        </w:rPr>
        <w:t>weeks</w:t>
      </w:r>
      <w:r w:rsidR="5188EC2B" w:rsidRPr="00B823F4">
        <w:rPr>
          <w:rFonts w:ascii="Times New Roman" w:eastAsia="Times New Roman" w:hAnsi="Times New Roman" w:cs="Times New Roman"/>
          <w:sz w:val="24"/>
          <w:szCs w:val="24"/>
        </w:rPr>
        <w:t xml:space="preserve"> after our </w:t>
      </w:r>
      <w:r w:rsidR="3FD42437" w:rsidRPr="00B823F4">
        <w:rPr>
          <w:rFonts w:ascii="Times New Roman" w:eastAsia="Times New Roman" w:hAnsi="Times New Roman" w:cs="Times New Roman"/>
          <w:sz w:val="24"/>
          <w:szCs w:val="24"/>
        </w:rPr>
        <w:t>write-up</w:t>
      </w:r>
      <w:r w:rsidR="6634E977" w:rsidRPr="00B823F4">
        <w:rPr>
          <w:rFonts w:ascii="Times New Roman" w:eastAsia="Times New Roman" w:hAnsi="Times New Roman" w:cs="Times New Roman"/>
          <w:sz w:val="24"/>
          <w:szCs w:val="24"/>
        </w:rPr>
        <w:t>.</w:t>
      </w:r>
      <w:r w:rsidR="172BA29C" w:rsidRPr="00B823F4">
        <w:rPr>
          <w:rFonts w:ascii="Times New Roman" w:eastAsia="Times New Roman" w:hAnsi="Times New Roman" w:cs="Times New Roman"/>
          <w:sz w:val="24"/>
          <w:szCs w:val="24"/>
        </w:rPr>
        <w:t xml:space="preserve"> Example,</w:t>
      </w:r>
      <w:r w:rsidR="66AE14D6" w:rsidRPr="00B823F4">
        <w:rPr>
          <w:rFonts w:ascii="Times New Roman" w:eastAsia="Times New Roman" w:hAnsi="Times New Roman" w:cs="Times New Roman"/>
          <w:sz w:val="24"/>
          <w:szCs w:val="24"/>
        </w:rPr>
        <w:t xml:space="preserve"> AX3600 Wi-Fi 6 Access Point (WAX218PA) was $180 during our write-up but has been increased to $224</w:t>
      </w:r>
      <w:r w:rsidR="6DC20DF5" w:rsidRPr="00B823F4">
        <w:rPr>
          <w:rFonts w:ascii="Times New Roman" w:eastAsia="Times New Roman" w:hAnsi="Times New Roman" w:cs="Times New Roman"/>
          <w:sz w:val="24"/>
          <w:szCs w:val="24"/>
        </w:rPr>
        <w:t>.99</w:t>
      </w:r>
      <w:r w:rsidR="66AE14D6" w:rsidRPr="00B823F4">
        <w:rPr>
          <w:rFonts w:ascii="Times New Roman" w:eastAsia="Times New Roman" w:hAnsi="Times New Roman" w:cs="Times New Roman"/>
          <w:sz w:val="24"/>
          <w:szCs w:val="24"/>
        </w:rPr>
        <w:t xml:space="preserve"> per router.</w:t>
      </w:r>
      <w:r w:rsidR="487F4326" w:rsidRPr="00B823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37F0A990" w:rsidRPr="00B823F4">
        <w:rPr>
          <w:rFonts w:ascii="Times New Roman" w:eastAsia="Times New Roman" w:hAnsi="Times New Roman" w:cs="Times New Roman"/>
          <w:sz w:val="24"/>
          <w:szCs w:val="24"/>
        </w:rPr>
        <w:t xml:space="preserve">HP Z2 Tower </w:t>
      </w:r>
      <w:r w:rsidR="1610359F" w:rsidRPr="00B823F4">
        <w:rPr>
          <w:rFonts w:ascii="Times New Roman" w:eastAsia="Times New Roman" w:hAnsi="Times New Roman" w:cs="Times New Roman"/>
          <w:sz w:val="24"/>
          <w:szCs w:val="24"/>
        </w:rPr>
        <w:t>G</w:t>
      </w:r>
      <w:r w:rsidR="37F0A990" w:rsidRPr="00B823F4">
        <w:rPr>
          <w:rFonts w:ascii="Times New Roman" w:eastAsia="Times New Roman" w:hAnsi="Times New Roman" w:cs="Times New Roman"/>
          <w:sz w:val="24"/>
          <w:szCs w:val="24"/>
        </w:rPr>
        <w:t>5 Workstation was $1,274 per workstation</w:t>
      </w:r>
      <w:r w:rsidR="6634E977" w:rsidRPr="00B823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16E2E470" w:rsidRPr="00B823F4">
        <w:rPr>
          <w:rFonts w:ascii="Times New Roman" w:eastAsia="Times New Roman" w:hAnsi="Times New Roman" w:cs="Times New Roman"/>
          <w:sz w:val="24"/>
          <w:szCs w:val="24"/>
        </w:rPr>
        <w:t>but is currently going for $</w:t>
      </w:r>
      <w:r w:rsidR="1975D970" w:rsidRPr="00B823F4">
        <w:rPr>
          <w:rFonts w:ascii="Times New Roman" w:eastAsia="Times New Roman" w:hAnsi="Times New Roman" w:cs="Times New Roman"/>
          <w:sz w:val="24"/>
          <w:szCs w:val="24"/>
        </w:rPr>
        <w:t>1,374</w:t>
      </w:r>
      <w:r w:rsidR="5AC85E5C" w:rsidRPr="00B823F4">
        <w:rPr>
          <w:rFonts w:ascii="Times New Roman" w:eastAsia="Times New Roman" w:hAnsi="Times New Roman" w:cs="Times New Roman"/>
          <w:sz w:val="24"/>
          <w:szCs w:val="24"/>
        </w:rPr>
        <w:t xml:space="preserve">.  The correct link is </w:t>
      </w:r>
      <w:hyperlink r:id="rId6">
        <w:r w:rsidR="5AC85E5C" w:rsidRPr="00B823F4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hp.com/us-en/shop/pdp/hp-z2-tower-g5-workstation</w:t>
        </w:r>
      </w:hyperlink>
      <w:r w:rsidR="5AC85E5C" w:rsidRPr="00B823F4">
        <w:rPr>
          <w:rFonts w:ascii="Times New Roman" w:eastAsia="Times New Roman" w:hAnsi="Times New Roman" w:cs="Times New Roman"/>
          <w:sz w:val="24"/>
          <w:szCs w:val="24"/>
        </w:rPr>
        <w:t xml:space="preserve"> . </w:t>
      </w:r>
      <w:r w:rsidR="7C521793" w:rsidRPr="00B823F4">
        <w:rPr>
          <w:rFonts w:ascii="Times New Roman" w:eastAsia="Times New Roman" w:hAnsi="Times New Roman" w:cs="Times New Roman"/>
          <w:sz w:val="24"/>
          <w:szCs w:val="24"/>
        </w:rPr>
        <w:t>The HP ProLiant server price increased to $2,029.</w:t>
      </w:r>
      <w:r w:rsidR="2BD4658D" w:rsidRPr="00B823F4">
        <w:rPr>
          <w:rFonts w:ascii="Times New Roman" w:eastAsia="Times New Roman" w:hAnsi="Times New Roman" w:cs="Times New Roman"/>
          <w:sz w:val="24"/>
          <w:szCs w:val="24"/>
        </w:rPr>
        <w:t xml:space="preserve">  The software license costs are single license annual costs.  </w:t>
      </w:r>
      <w:r w:rsidR="16BB1008" w:rsidRPr="00B823F4">
        <w:rPr>
          <w:rFonts w:ascii="Times New Roman" w:eastAsia="Times New Roman" w:hAnsi="Times New Roman" w:cs="Times New Roman"/>
          <w:sz w:val="24"/>
          <w:szCs w:val="24"/>
        </w:rPr>
        <w:t>Our team chose a single license that could be shared among departments.</w:t>
      </w:r>
      <w:r w:rsidR="6D3491DF" w:rsidRPr="00B823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251E97C" w:rsidRPr="00B823F4">
        <w:rPr>
          <w:rFonts w:ascii="Times New Roman" w:eastAsia="Times New Roman" w:hAnsi="Times New Roman" w:cs="Times New Roman"/>
          <w:sz w:val="24"/>
          <w:szCs w:val="24"/>
        </w:rPr>
        <w:t xml:space="preserve"> No new software is being </w:t>
      </w:r>
      <w:r w:rsidR="2512A061" w:rsidRPr="00B823F4">
        <w:rPr>
          <w:rFonts w:ascii="Times New Roman" w:eastAsia="Times New Roman" w:hAnsi="Times New Roman" w:cs="Times New Roman"/>
          <w:sz w:val="24"/>
          <w:szCs w:val="24"/>
        </w:rPr>
        <w:t>installed;</w:t>
      </w:r>
      <w:r w:rsidR="0251E97C" w:rsidRPr="00B823F4">
        <w:rPr>
          <w:rFonts w:ascii="Times New Roman" w:eastAsia="Times New Roman" w:hAnsi="Times New Roman" w:cs="Times New Roman"/>
          <w:sz w:val="24"/>
          <w:szCs w:val="24"/>
        </w:rPr>
        <w:t xml:space="preserve"> all current software </w:t>
      </w:r>
      <w:r w:rsidR="22BA07AA" w:rsidRPr="00B823F4">
        <w:rPr>
          <w:rFonts w:ascii="Times New Roman" w:eastAsia="Times New Roman" w:hAnsi="Times New Roman" w:cs="Times New Roman"/>
          <w:sz w:val="24"/>
          <w:szCs w:val="24"/>
        </w:rPr>
        <w:t>is</w:t>
      </w:r>
      <w:r w:rsidR="0251E97C" w:rsidRPr="00B823F4">
        <w:rPr>
          <w:rFonts w:ascii="Times New Roman" w:eastAsia="Times New Roman" w:hAnsi="Times New Roman" w:cs="Times New Roman"/>
          <w:sz w:val="24"/>
          <w:szCs w:val="24"/>
        </w:rPr>
        <w:t xml:space="preserve"> being renewed.</w:t>
      </w:r>
      <w:r w:rsidR="6D3491DF" w:rsidRPr="00B823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7C521793" w:rsidRPr="00B823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6634E977" w:rsidRPr="00B823F4">
        <w:rPr>
          <w:rFonts w:ascii="Times New Roman" w:eastAsia="Times New Roman" w:hAnsi="Times New Roman" w:cs="Times New Roman"/>
          <w:sz w:val="24"/>
          <w:szCs w:val="24"/>
        </w:rPr>
        <w:t xml:space="preserve">The project budget includes </w:t>
      </w:r>
      <w:r w:rsidR="7DC5AADD" w:rsidRPr="00B823F4">
        <w:rPr>
          <w:rFonts w:ascii="Times New Roman" w:eastAsia="Times New Roman" w:hAnsi="Times New Roman" w:cs="Times New Roman"/>
          <w:sz w:val="24"/>
          <w:szCs w:val="24"/>
        </w:rPr>
        <w:t xml:space="preserve">a contingency amount which will cover the price increases.  </w:t>
      </w:r>
    </w:p>
    <w:p w14:paraId="047839CB" w14:textId="585BBF5E" w:rsidR="28A9BA9F" w:rsidRPr="00B823F4" w:rsidRDefault="28A9BA9F" w:rsidP="28A9BA9F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517BAF6" w14:textId="212AEE9B" w:rsidR="11554B05" w:rsidRPr="00B823F4" w:rsidRDefault="11554B05" w:rsidP="58A2A6FE">
      <w:pPr>
        <w:rPr>
          <w:rFonts w:ascii="Times New Roman" w:eastAsia="Times New Roman" w:hAnsi="Times New Roman" w:cs="Times New Roman"/>
          <w:sz w:val="24"/>
          <w:szCs w:val="24"/>
        </w:rPr>
      </w:pPr>
    </w:p>
    <w:sectPr w:rsidR="11554B05" w:rsidRPr="00B823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intelligence.xml><?xml version="1.0" encoding="utf-8"?>
<int:Intelligence xmlns:int="http://schemas.microsoft.com/office/intelligence/2019/intelligence">
  <int:IntelligenceSettings/>
  <int:Manifest>
    <int:WordHash hashCode="hzL5VjyZcUp4KV" id="1vd1liwW"/>
    <int:WordHash hashCode="XNwufx6/NMUpw1" id="EAvoCJBM"/>
  </int:Manifest>
  <int:Observations>
    <int:Content id="1vd1liwW">
      <int:Rejection type="AugLoop_Text_Critique"/>
    </int:Content>
    <int:Content id="EAvoCJBM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0656B"/>
    <w:multiLevelType w:val="hybridMultilevel"/>
    <w:tmpl w:val="FFFFFFFF"/>
    <w:lvl w:ilvl="0" w:tplc="F728406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34EE0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1C43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1AFC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A837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348A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E2A1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D852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F068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B65C17"/>
    <w:multiLevelType w:val="hybridMultilevel"/>
    <w:tmpl w:val="6DF6D50C"/>
    <w:lvl w:ilvl="0" w:tplc="C9EE614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A5E0F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C6002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12A9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84C2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E273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12B7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2A10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3B260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527C58"/>
    <w:multiLevelType w:val="hybridMultilevel"/>
    <w:tmpl w:val="FFFFFFFF"/>
    <w:lvl w:ilvl="0" w:tplc="0F3E42D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B0C38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47280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4410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2ADA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A4CE9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24E6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6002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BD4A3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F4397A"/>
    <w:multiLevelType w:val="hybridMultilevel"/>
    <w:tmpl w:val="FFFFFFFF"/>
    <w:lvl w:ilvl="0" w:tplc="99CE035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A1E0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5A867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0670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E2EA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BCFC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B6F1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84A9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360E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731630"/>
    <w:multiLevelType w:val="hybridMultilevel"/>
    <w:tmpl w:val="CCF6B7BE"/>
    <w:lvl w:ilvl="0" w:tplc="7BD052F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39A4C1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1200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8837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4406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E7E51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3CD1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0E98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A422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254F96"/>
    <w:multiLevelType w:val="hybridMultilevel"/>
    <w:tmpl w:val="FFFFFFFF"/>
    <w:lvl w:ilvl="0" w:tplc="EC9CB02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9702F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B36E7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54D2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98EB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6F055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16AB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C626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AC2C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DD0E4F"/>
    <w:multiLevelType w:val="hybridMultilevel"/>
    <w:tmpl w:val="4E9881EA"/>
    <w:lvl w:ilvl="0" w:tplc="87F2FA7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EC4FF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EB8F8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94E8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30F3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52292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0269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5A99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A1E1E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353826"/>
    <w:multiLevelType w:val="hybridMultilevel"/>
    <w:tmpl w:val="96B4F212"/>
    <w:lvl w:ilvl="0" w:tplc="3CFC16D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ED4D7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420AC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6845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9AAB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9E17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74A0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7A60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BDC13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2"/>
  </w:num>
  <w:num w:numId="5">
    <w:abstractNumId w:val="4"/>
  </w:num>
  <w:num w:numId="6">
    <w:abstractNumId w:val="6"/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NjM1MTc3sDCxMDZQ0lEKTi0uzszPAykwrAUAb5jABSwAAAA="/>
  </w:docVars>
  <w:rsids>
    <w:rsidRoot w:val="7CDB4BE1"/>
    <w:rsid w:val="00024000"/>
    <w:rsid w:val="00300D90"/>
    <w:rsid w:val="003F33A2"/>
    <w:rsid w:val="005A722C"/>
    <w:rsid w:val="005B3D79"/>
    <w:rsid w:val="005F9D50"/>
    <w:rsid w:val="006B46A6"/>
    <w:rsid w:val="008DCB81"/>
    <w:rsid w:val="00911A0B"/>
    <w:rsid w:val="009A8A8A"/>
    <w:rsid w:val="009E3BD0"/>
    <w:rsid w:val="00B823F4"/>
    <w:rsid w:val="00BC65F6"/>
    <w:rsid w:val="00C55A49"/>
    <w:rsid w:val="00C74E69"/>
    <w:rsid w:val="00F54508"/>
    <w:rsid w:val="011C030A"/>
    <w:rsid w:val="014D3E64"/>
    <w:rsid w:val="018256E2"/>
    <w:rsid w:val="019D4687"/>
    <w:rsid w:val="01D0694C"/>
    <w:rsid w:val="01D288E4"/>
    <w:rsid w:val="022EBA6E"/>
    <w:rsid w:val="0231EC34"/>
    <w:rsid w:val="0251E97C"/>
    <w:rsid w:val="027B3941"/>
    <w:rsid w:val="02A0EB69"/>
    <w:rsid w:val="02AAD1C8"/>
    <w:rsid w:val="02F2B1C5"/>
    <w:rsid w:val="0310147A"/>
    <w:rsid w:val="03140416"/>
    <w:rsid w:val="033916E8"/>
    <w:rsid w:val="033C8338"/>
    <w:rsid w:val="0346F5E5"/>
    <w:rsid w:val="0352D3E7"/>
    <w:rsid w:val="03AC54F2"/>
    <w:rsid w:val="04039829"/>
    <w:rsid w:val="040BC318"/>
    <w:rsid w:val="04473906"/>
    <w:rsid w:val="045EF866"/>
    <w:rsid w:val="047F01CA"/>
    <w:rsid w:val="048F5707"/>
    <w:rsid w:val="0497F7DC"/>
    <w:rsid w:val="04C11AE1"/>
    <w:rsid w:val="04D12C06"/>
    <w:rsid w:val="04EC2485"/>
    <w:rsid w:val="04F96173"/>
    <w:rsid w:val="050F2D4B"/>
    <w:rsid w:val="054BF94B"/>
    <w:rsid w:val="056F43F6"/>
    <w:rsid w:val="05811053"/>
    <w:rsid w:val="05A04C79"/>
    <w:rsid w:val="05D88C2B"/>
    <w:rsid w:val="063014FE"/>
    <w:rsid w:val="063F622F"/>
    <w:rsid w:val="066EE4CF"/>
    <w:rsid w:val="068E334F"/>
    <w:rsid w:val="06A66559"/>
    <w:rsid w:val="06EC2C3D"/>
    <w:rsid w:val="06F8DD45"/>
    <w:rsid w:val="06FDD573"/>
    <w:rsid w:val="070027C0"/>
    <w:rsid w:val="0704932A"/>
    <w:rsid w:val="07232AAB"/>
    <w:rsid w:val="07530B1A"/>
    <w:rsid w:val="0772128B"/>
    <w:rsid w:val="07DB019A"/>
    <w:rsid w:val="07EA6A91"/>
    <w:rsid w:val="08002C86"/>
    <w:rsid w:val="0837D90D"/>
    <w:rsid w:val="085BF97C"/>
    <w:rsid w:val="086E6F9A"/>
    <w:rsid w:val="0881DF38"/>
    <w:rsid w:val="0899DD05"/>
    <w:rsid w:val="089BA8C6"/>
    <w:rsid w:val="08BFB2EA"/>
    <w:rsid w:val="09501D6F"/>
    <w:rsid w:val="09B39D1B"/>
    <w:rsid w:val="0A16C5CB"/>
    <w:rsid w:val="0A23CCFF"/>
    <w:rsid w:val="0A34EA41"/>
    <w:rsid w:val="0A56B25B"/>
    <w:rsid w:val="0A71B650"/>
    <w:rsid w:val="0A831881"/>
    <w:rsid w:val="0AC86EDF"/>
    <w:rsid w:val="0AF0203B"/>
    <w:rsid w:val="0AF59DCB"/>
    <w:rsid w:val="0B0B4B6E"/>
    <w:rsid w:val="0B3C9F0E"/>
    <w:rsid w:val="0BC9BEB2"/>
    <w:rsid w:val="0BCF42C5"/>
    <w:rsid w:val="0BD569E3"/>
    <w:rsid w:val="0BE7D5F9"/>
    <w:rsid w:val="0C38815D"/>
    <w:rsid w:val="0CABD694"/>
    <w:rsid w:val="0CCF7B32"/>
    <w:rsid w:val="0D48C4B6"/>
    <w:rsid w:val="0D50BCD4"/>
    <w:rsid w:val="0D612D7E"/>
    <w:rsid w:val="0D63C8AB"/>
    <w:rsid w:val="0D70DAD9"/>
    <w:rsid w:val="0D731E62"/>
    <w:rsid w:val="0D8B9C29"/>
    <w:rsid w:val="0D9A6D36"/>
    <w:rsid w:val="0DDB3081"/>
    <w:rsid w:val="0DE3BB95"/>
    <w:rsid w:val="0DEAF95D"/>
    <w:rsid w:val="0E977FC7"/>
    <w:rsid w:val="0EBBD10D"/>
    <w:rsid w:val="0F2216B2"/>
    <w:rsid w:val="0F229B9A"/>
    <w:rsid w:val="0F25A63E"/>
    <w:rsid w:val="0F551C45"/>
    <w:rsid w:val="0F7A4451"/>
    <w:rsid w:val="0F7BD232"/>
    <w:rsid w:val="0F875BF7"/>
    <w:rsid w:val="0FC1AF56"/>
    <w:rsid w:val="0FCF79F8"/>
    <w:rsid w:val="0FFF6CD2"/>
    <w:rsid w:val="1030FCE0"/>
    <w:rsid w:val="1039B655"/>
    <w:rsid w:val="1060BCE9"/>
    <w:rsid w:val="1078ABBE"/>
    <w:rsid w:val="10D2E42B"/>
    <w:rsid w:val="10E36BD5"/>
    <w:rsid w:val="10E67CE2"/>
    <w:rsid w:val="10FC727E"/>
    <w:rsid w:val="11554B05"/>
    <w:rsid w:val="1190E735"/>
    <w:rsid w:val="119F3863"/>
    <w:rsid w:val="11A4C7ED"/>
    <w:rsid w:val="11D7AF24"/>
    <w:rsid w:val="120594AE"/>
    <w:rsid w:val="121D3F66"/>
    <w:rsid w:val="124BD07F"/>
    <w:rsid w:val="137AD95D"/>
    <w:rsid w:val="13ABD7AD"/>
    <w:rsid w:val="13E7A0E0"/>
    <w:rsid w:val="13F14E4D"/>
    <w:rsid w:val="13F4E881"/>
    <w:rsid w:val="13FE602C"/>
    <w:rsid w:val="14139F02"/>
    <w:rsid w:val="148369CA"/>
    <w:rsid w:val="14E0733C"/>
    <w:rsid w:val="14EF009D"/>
    <w:rsid w:val="150CF301"/>
    <w:rsid w:val="1554E028"/>
    <w:rsid w:val="15B765E6"/>
    <w:rsid w:val="15E03789"/>
    <w:rsid w:val="15FAE806"/>
    <w:rsid w:val="1610359F"/>
    <w:rsid w:val="164A33F8"/>
    <w:rsid w:val="16832766"/>
    <w:rsid w:val="16BB1008"/>
    <w:rsid w:val="16DF3E5A"/>
    <w:rsid w:val="16E2E470"/>
    <w:rsid w:val="172BA29C"/>
    <w:rsid w:val="17383FEB"/>
    <w:rsid w:val="1796B867"/>
    <w:rsid w:val="17B75339"/>
    <w:rsid w:val="17F1BB01"/>
    <w:rsid w:val="1828AE3A"/>
    <w:rsid w:val="183DFC6B"/>
    <w:rsid w:val="1890ACF4"/>
    <w:rsid w:val="18ADC71E"/>
    <w:rsid w:val="18B18CA5"/>
    <w:rsid w:val="18D5CC1C"/>
    <w:rsid w:val="18FC6FAF"/>
    <w:rsid w:val="191ECFE7"/>
    <w:rsid w:val="1975D970"/>
    <w:rsid w:val="19A7E2AF"/>
    <w:rsid w:val="19AD3DCE"/>
    <w:rsid w:val="1A0D5613"/>
    <w:rsid w:val="1A5FFC04"/>
    <w:rsid w:val="1ABC9251"/>
    <w:rsid w:val="1AD64693"/>
    <w:rsid w:val="1AF117B7"/>
    <w:rsid w:val="1AF798E4"/>
    <w:rsid w:val="1B0DD69D"/>
    <w:rsid w:val="1B1DDF71"/>
    <w:rsid w:val="1B4F37E3"/>
    <w:rsid w:val="1B68445C"/>
    <w:rsid w:val="1BA9FD30"/>
    <w:rsid w:val="1BCDA00F"/>
    <w:rsid w:val="1BD20B5D"/>
    <w:rsid w:val="1BE861CC"/>
    <w:rsid w:val="1BFB0DAF"/>
    <w:rsid w:val="1C592168"/>
    <w:rsid w:val="1C6A298A"/>
    <w:rsid w:val="1C72EBD5"/>
    <w:rsid w:val="1C99F50A"/>
    <w:rsid w:val="1CC4EEBB"/>
    <w:rsid w:val="1CE81CB2"/>
    <w:rsid w:val="1CF8135B"/>
    <w:rsid w:val="1D096B19"/>
    <w:rsid w:val="1D19759F"/>
    <w:rsid w:val="1D2F8E19"/>
    <w:rsid w:val="1D388C0F"/>
    <w:rsid w:val="1D6483B9"/>
    <w:rsid w:val="1DB3890D"/>
    <w:rsid w:val="1E01AF60"/>
    <w:rsid w:val="1E102CEF"/>
    <w:rsid w:val="1E4C2C21"/>
    <w:rsid w:val="1E51EBDE"/>
    <w:rsid w:val="1E71C81D"/>
    <w:rsid w:val="1EDC9D48"/>
    <w:rsid w:val="1EDED9AC"/>
    <w:rsid w:val="1F0540D1"/>
    <w:rsid w:val="1F0A950B"/>
    <w:rsid w:val="1F0D07DD"/>
    <w:rsid w:val="1F1EA67B"/>
    <w:rsid w:val="1F471076"/>
    <w:rsid w:val="1F9684A1"/>
    <w:rsid w:val="1FF82F02"/>
    <w:rsid w:val="20607045"/>
    <w:rsid w:val="2077881E"/>
    <w:rsid w:val="20DC376B"/>
    <w:rsid w:val="20FF9509"/>
    <w:rsid w:val="2163DA78"/>
    <w:rsid w:val="2172F478"/>
    <w:rsid w:val="21CBC1E7"/>
    <w:rsid w:val="2210B8D6"/>
    <w:rsid w:val="221A3AD3"/>
    <w:rsid w:val="2247F62B"/>
    <w:rsid w:val="2251FFE7"/>
    <w:rsid w:val="228CF7B2"/>
    <w:rsid w:val="22BA07AA"/>
    <w:rsid w:val="232BE9A5"/>
    <w:rsid w:val="235C0E55"/>
    <w:rsid w:val="23AAC82A"/>
    <w:rsid w:val="23ACB075"/>
    <w:rsid w:val="23EE8052"/>
    <w:rsid w:val="23FAEBA3"/>
    <w:rsid w:val="23FF60FE"/>
    <w:rsid w:val="244BAFD6"/>
    <w:rsid w:val="245C1312"/>
    <w:rsid w:val="246009A7"/>
    <w:rsid w:val="246E1911"/>
    <w:rsid w:val="24823330"/>
    <w:rsid w:val="24BB6DA5"/>
    <w:rsid w:val="24FBB096"/>
    <w:rsid w:val="2512A061"/>
    <w:rsid w:val="25458543"/>
    <w:rsid w:val="2580D075"/>
    <w:rsid w:val="25839373"/>
    <w:rsid w:val="2584023B"/>
    <w:rsid w:val="25868759"/>
    <w:rsid w:val="25FD2CED"/>
    <w:rsid w:val="26092ABC"/>
    <w:rsid w:val="262B138A"/>
    <w:rsid w:val="263BBC44"/>
    <w:rsid w:val="265C5B2F"/>
    <w:rsid w:val="26661A1D"/>
    <w:rsid w:val="269F65DB"/>
    <w:rsid w:val="26DB35D8"/>
    <w:rsid w:val="26E81D36"/>
    <w:rsid w:val="26EDABF6"/>
    <w:rsid w:val="26F03ACC"/>
    <w:rsid w:val="2713DF6A"/>
    <w:rsid w:val="2755AE30"/>
    <w:rsid w:val="275A1ED9"/>
    <w:rsid w:val="276B3918"/>
    <w:rsid w:val="27B2DBF5"/>
    <w:rsid w:val="27B30EC6"/>
    <w:rsid w:val="27D974F0"/>
    <w:rsid w:val="27E16D0E"/>
    <w:rsid w:val="28769DCA"/>
    <w:rsid w:val="289E0F52"/>
    <w:rsid w:val="28A9BA9F"/>
    <w:rsid w:val="28F38FB2"/>
    <w:rsid w:val="292F8435"/>
    <w:rsid w:val="293A0250"/>
    <w:rsid w:val="295DAC37"/>
    <w:rsid w:val="2987061E"/>
    <w:rsid w:val="29A36463"/>
    <w:rsid w:val="29A745B5"/>
    <w:rsid w:val="29B91804"/>
    <w:rsid w:val="29C926A5"/>
    <w:rsid w:val="29F1CE09"/>
    <w:rsid w:val="2A0D46D8"/>
    <w:rsid w:val="2A8D27B4"/>
    <w:rsid w:val="2AC46FA1"/>
    <w:rsid w:val="2B095BF8"/>
    <w:rsid w:val="2B3C8098"/>
    <w:rsid w:val="2B611DAF"/>
    <w:rsid w:val="2B6F69D4"/>
    <w:rsid w:val="2B7672C6"/>
    <w:rsid w:val="2BA85883"/>
    <w:rsid w:val="2BB197BB"/>
    <w:rsid w:val="2BC5174D"/>
    <w:rsid w:val="2BCDC2AA"/>
    <w:rsid w:val="2BD4658D"/>
    <w:rsid w:val="2C6EB94D"/>
    <w:rsid w:val="2CB30D31"/>
    <w:rsid w:val="2D0BDA40"/>
    <w:rsid w:val="2D14DC44"/>
    <w:rsid w:val="2D283463"/>
    <w:rsid w:val="2D296ECB"/>
    <w:rsid w:val="2D75CCEC"/>
    <w:rsid w:val="2D7C3C4C"/>
    <w:rsid w:val="2DB22146"/>
    <w:rsid w:val="2E13C0B4"/>
    <w:rsid w:val="2E423642"/>
    <w:rsid w:val="2E6A3D71"/>
    <w:rsid w:val="2E8EB515"/>
    <w:rsid w:val="2EAE0570"/>
    <w:rsid w:val="2EAE0FE3"/>
    <w:rsid w:val="2EDF8A06"/>
    <w:rsid w:val="2F1BD4B9"/>
    <w:rsid w:val="2F8A9764"/>
    <w:rsid w:val="2F904E48"/>
    <w:rsid w:val="2FB8F4CD"/>
    <w:rsid w:val="2FFE5CE9"/>
    <w:rsid w:val="3021C40A"/>
    <w:rsid w:val="304739A8"/>
    <w:rsid w:val="30C63FCC"/>
    <w:rsid w:val="3139FF81"/>
    <w:rsid w:val="31A32F77"/>
    <w:rsid w:val="31A79DF0"/>
    <w:rsid w:val="31B34571"/>
    <w:rsid w:val="31B9B2E7"/>
    <w:rsid w:val="31BE28A2"/>
    <w:rsid w:val="31DB7503"/>
    <w:rsid w:val="31E5B44A"/>
    <w:rsid w:val="31F916B0"/>
    <w:rsid w:val="3204CB99"/>
    <w:rsid w:val="3236520A"/>
    <w:rsid w:val="324E18A6"/>
    <w:rsid w:val="324FEA86"/>
    <w:rsid w:val="3274B1A1"/>
    <w:rsid w:val="329CF14E"/>
    <w:rsid w:val="32AFCE5F"/>
    <w:rsid w:val="32CC5A58"/>
    <w:rsid w:val="33218FFF"/>
    <w:rsid w:val="33299185"/>
    <w:rsid w:val="332C34CD"/>
    <w:rsid w:val="33558348"/>
    <w:rsid w:val="3358312E"/>
    <w:rsid w:val="336F27CC"/>
    <w:rsid w:val="33AEBDB0"/>
    <w:rsid w:val="33EE5589"/>
    <w:rsid w:val="3424FA32"/>
    <w:rsid w:val="344E8885"/>
    <w:rsid w:val="345C1F41"/>
    <w:rsid w:val="347FCA3C"/>
    <w:rsid w:val="34824E56"/>
    <w:rsid w:val="34C50B0E"/>
    <w:rsid w:val="34FFF96F"/>
    <w:rsid w:val="35286465"/>
    <w:rsid w:val="3529C52B"/>
    <w:rsid w:val="357472FE"/>
    <w:rsid w:val="35BE6CB3"/>
    <w:rsid w:val="35D4C9F5"/>
    <w:rsid w:val="35E0C12B"/>
    <w:rsid w:val="35FED116"/>
    <w:rsid w:val="3613A25A"/>
    <w:rsid w:val="3647C9FE"/>
    <w:rsid w:val="36C9F81D"/>
    <w:rsid w:val="36F3E267"/>
    <w:rsid w:val="375658EB"/>
    <w:rsid w:val="3757EE19"/>
    <w:rsid w:val="37BEF6EC"/>
    <w:rsid w:val="37D57FD1"/>
    <w:rsid w:val="37F0A990"/>
    <w:rsid w:val="37FF3264"/>
    <w:rsid w:val="3805D696"/>
    <w:rsid w:val="384D5DF7"/>
    <w:rsid w:val="3874345B"/>
    <w:rsid w:val="38A78DA7"/>
    <w:rsid w:val="3942BF19"/>
    <w:rsid w:val="39476F46"/>
    <w:rsid w:val="39AF56B5"/>
    <w:rsid w:val="3AB1EA76"/>
    <w:rsid w:val="3B6C6DD4"/>
    <w:rsid w:val="3B88BA80"/>
    <w:rsid w:val="3B8A8E5F"/>
    <w:rsid w:val="3B8DC025"/>
    <w:rsid w:val="3B904543"/>
    <w:rsid w:val="3BB72E37"/>
    <w:rsid w:val="3BD53C32"/>
    <w:rsid w:val="3BE62792"/>
    <w:rsid w:val="3BFFEBC7"/>
    <w:rsid w:val="3C189EBF"/>
    <w:rsid w:val="3C27E223"/>
    <w:rsid w:val="3C2A2E40"/>
    <w:rsid w:val="3C34D174"/>
    <w:rsid w:val="3C4E85B6"/>
    <w:rsid w:val="3C673126"/>
    <w:rsid w:val="3CA5B540"/>
    <w:rsid w:val="3CB92514"/>
    <w:rsid w:val="3CF9F8B6"/>
    <w:rsid w:val="3CFCF7C7"/>
    <w:rsid w:val="3D03B641"/>
    <w:rsid w:val="3D0ECA16"/>
    <w:rsid w:val="3D5AB834"/>
    <w:rsid w:val="3D5F6C1A"/>
    <w:rsid w:val="3D6A1C27"/>
    <w:rsid w:val="3DA4D343"/>
    <w:rsid w:val="3DE332DA"/>
    <w:rsid w:val="3DF0E1DC"/>
    <w:rsid w:val="3E149417"/>
    <w:rsid w:val="3E1CEED2"/>
    <w:rsid w:val="3E3B35BC"/>
    <w:rsid w:val="3E4268D0"/>
    <w:rsid w:val="3E49AEEB"/>
    <w:rsid w:val="3E51E3B7"/>
    <w:rsid w:val="3EE080A3"/>
    <w:rsid w:val="3F5EEB6D"/>
    <w:rsid w:val="3FBEE556"/>
    <w:rsid w:val="3FC70A0D"/>
    <w:rsid w:val="3FCAB8C0"/>
    <w:rsid w:val="3FD42437"/>
    <w:rsid w:val="40349889"/>
    <w:rsid w:val="407F20DD"/>
    <w:rsid w:val="4096E59E"/>
    <w:rsid w:val="40FC780E"/>
    <w:rsid w:val="411319E2"/>
    <w:rsid w:val="412B4097"/>
    <w:rsid w:val="41359A28"/>
    <w:rsid w:val="416D524F"/>
    <w:rsid w:val="41C93AD8"/>
    <w:rsid w:val="41D174E0"/>
    <w:rsid w:val="41D6FB49"/>
    <w:rsid w:val="41E56DDE"/>
    <w:rsid w:val="420ED8FE"/>
    <w:rsid w:val="42160509"/>
    <w:rsid w:val="42338048"/>
    <w:rsid w:val="425B157E"/>
    <w:rsid w:val="42B7977A"/>
    <w:rsid w:val="42BCCB1B"/>
    <w:rsid w:val="42D672AA"/>
    <w:rsid w:val="42DBB4D8"/>
    <w:rsid w:val="42EF5C60"/>
    <w:rsid w:val="430EA6DF"/>
    <w:rsid w:val="4355323E"/>
    <w:rsid w:val="43864EC3"/>
    <w:rsid w:val="43889BAC"/>
    <w:rsid w:val="43B2864C"/>
    <w:rsid w:val="43F6E5DF"/>
    <w:rsid w:val="442E6CF4"/>
    <w:rsid w:val="4451AB10"/>
    <w:rsid w:val="445F64AA"/>
    <w:rsid w:val="44803B4A"/>
    <w:rsid w:val="44AD7DAF"/>
    <w:rsid w:val="450D9936"/>
    <w:rsid w:val="45147BC7"/>
    <w:rsid w:val="451DD7EE"/>
    <w:rsid w:val="4592B640"/>
    <w:rsid w:val="4594554E"/>
    <w:rsid w:val="45A814B2"/>
    <w:rsid w:val="45CA3D55"/>
    <w:rsid w:val="45E8238A"/>
    <w:rsid w:val="46214221"/>
    <w:rsid w:val="4626EB71"/>
    <w:rsid w:val="462B3856"/>
    <w:rsid w:val="4630EDAA"/>
    <w:rsid w:val="46364B91"/>
    <w:rsid w:val="46A498A7"/>
    <w:rsid w:val="46B247A9"/>
    <w:rsid w:val="46C3036B"/>
    <w:rsid w:val="46F6CDBF"/>
    <w:rsid w:val="46FF6987"/>
    <w:rsid w:val="4743BD6B"/>
    <w:rsid w:val="47680FAC"/>
    <w:rsid w:val="479FF8CA"/>
    <w:rsid w:val="47EE3E05"/>
    <w:rsid w:val="47F8BB41"/>
    <w:rsid w:val="4823502F"/>
    <w:rsid w:val="4857D690"/>
    <w:rsid w:val="487F4326"/>
    <w:rsid w:val="48A5C599"/>
    <w:rsid w:val="48D61842"/>
    <w:rsid w:val="4933089E"/>
    <w:rsid w:val="493EBE67"/>
    <w:rsid w:val="4950ABF8"/>
    <w:rsid w:val="495F91FD"/>
    <w:rsid w:val="4969E051"/>
    <w:rsid w:val="4996DDD3"/>
    <w:rsid w:val="49D47FAF"/>
    <w:rsid w:val="49D81638"/>
    <w:rsid w:val="49F6FFF5"/>
    <w:rsid w:val="4A37A0C6"/>
    <w:rsid w:val="4A3817E3"/>
    <w:rsid w:val="4A3A095A"/>
    <w:rsid w:val="4A4250D3"/>
    <w:rsid w:val="4B1C2B4C"/>
    <w:rsid w:val="4B31BDA8"/>
    <w:rsid w:val="4B338315"/>
    <w:rsid w:val="4B517B83"/>
    <w:rsid w:val="4B5DDC27"/>
    <w:rsid w:val="4B70B4B7"/>
    <w:rsid w:val="4BD3CD8F"/>
    <w:rsid w:val="4BD7088F"/>
    <w:rsid w:val="4C2389AD"/>
    <w:rsid w:val="4C251AF9"/>
    <w:rsid w:val="4CB2C9B5"/>
    <w:rsid w:val="4CC3232E"/>
    <w:rsid w:val="4CCFECC9"/>
    <w:rsid w:val="4CE38E3D"/>
    <w:rsid w:val="4CF3ACFD"/>
    <w:rsid w:val="4DDB0EF7"/>
    <w:rsid w:val="4DDF3DBB"/>
    <w:rsid w:val="4E1CD61B"/>
    <w:rsid w:val="4E43E8CC"/>
    <w:rsid w:val="4EA068EE"/>
    <w:rsid w:val="4EF3BFE7"/>
    <w:rsid w:val="4F711F9B"/>
    <w:rsid w:val="4F898688"/>
    <w:rsid w:val="4FB1D46C"/>
    <w:rsid w:val="4FEDCCD6"/>
    <w:rsid w:val="50052338"/>
    <w:rsid w:val="5042CFAC"/>
    <w:rsid w:val="50ACE68A"/>
    <w:rsid w:val="50D25F92"/>
    <w:rsid w:val="5102C235"/>
    <w:rsid w:val="5188EC2B"/>
    <w:rsid w:val="51944C49"/>
    <w:rsid w:val="51DEFA1C"/>
    <w:rsid w:val="52030DDA"/>
    <w:rsid w:val="5271AEE2"/>
    <w:rsid w:val="527DF13A"/>
    <w:rsid w:val="528C72C5"/>
    <w:rsid w:val="52C1274A"/>
    <w:rsid w:val="52DCAD6B"/>
    <w:rsid w:val="532509D1"/>
    <w:rsid w:val="533F6E3B"/>
    <w:rsid w:val="538F2C31"/>
    <w:rsid w:val="53994FAF"/>
    <w:rsid w:val="53D3C962"/>
    <w:rsid w:val="53E05967"/>
    <w:rsid w:val="54321A84"/>
    <w:rsid w:val="5443CF4E"/>
    <w:rsid w:val="545CF7AB"/>
    <w:rsid w:val="546CD6FB"/>
    <w:rsid w:val="5484FDDE"/>
    <w:rsid w:val="54A189D7"/>
    <w:rsid w:val="54BB3E19"/>
    <w:rsid w:val="54BC45CB"/>
    <w:rsid w:val="54C69986"/>
    <w:rsid w:val="54DB89B3"/>
    <w:rsid w:val="54F05AF7"/>
    <w:rsid w:val="555FFD1B"/>
    <w:rsid w:val="556EB9D0"/>
    <w:rsid w:val="557CBC01"/>
    <w:rsid w:val="5667BD6C"/>
    <w:rsid w:val="5673A606"/>
    <w:rsid w:val="56961BD0"/>
    <w:rsid w:val="56BBF432"/>
    <w:rsid w:val="5717EC11"/>
    <w:rsid w:val="571CD7CC"/>
    <w:rsid w:val="577ECAEE"/>
    <w:rsid w:val="577F3170"/>
    <w:rsid w:val="57811D3B"/>
    <w:rsid w:val="57A09E8C"/>
    <w:rsid w:val="57E5721C"/>
    <w:rsid w:val="589AA22D"/>
    <w:rsid w:val="58A2A6FE"/>
    <w:rsid w:val="58A2E467"/>
    <w:rsid w:val="58FBB176"/>
    <w:rsid w:val="59674DD3"/>
    <w:rsid w:val="5967BCAF"/>
    <w:rsid w:val="597229CF"/>
    <w:rsid w:val="5984BF44"/>
    <w:rsid w:val="5992513C"/>
    <w:rsid w:val="599E4E40"/>
    <w:rsid w:val="59A2C2C5"/>
    <w:rsid w:val="59CEECA6"/>
    <w:rsid w:val="5A0FF689"/>
    <w:rsid w:val="5A5B68FA"/>
    <w:rsid w:val="5AB77B09"/>
    <w:rsid w:val="5AC85E5C"/>
    <w:rsid w:val="5ADE0C5D"/>
    <w:rsid w:val="5AEA599E"/>
    <w:rsid w:val="5B64FA4B"/>
    <w:rsid w:val="5BCC7180"/>
    <w:rsid w:val="5C2E525E"/>
    <w:rsid w:val="5C4284E5"/>
    <w:rsid w:val="5C94D520"/>
    <w:rsid w:val="5C99854D"/>
    <w:rsid w:val="5C9D70A1"/>
    <w:rsid w:val="5CAC918E"/>
    <w:rsid w:val="5CE172B6"/>
    <w:rsid w:val="5CF12E04"/>
    <w:rsid w:val="5D139EF1"/>
    <w:rsid w:val="5D228A96"/>
    <w:rsid w:val="5DD149C1"/>
    <w:rsid w:val="5E95DC77"/>
    <w:rsid w:val="5EA3316A"/>
    <w:rsid w:val="5EDCA466"/>
    <w:rsid w:val="5EE25B4A"/>
    <w:rsid w:val="5EE780FA"/>
    <w:rsid w:val="5F47CF0A"/>
    <w:rsid w:val="5F86E77B"/>
    <w:rsid w:val="5FA09BBD"/>
    <w:rsid w:val="5FC1EE0E"/>
    <w:rsid w:val="5FC722B5"/>
    <w:rsid w:val="5FD18FD5"/>
    <w:rsid w:val="5FEF0BB5"/>
    <w:rsid w:val="604C0EBD"/>
    <w:rsid w:val="60BA3F37"/>
    <w:rsid w:val="60BC322E"/>
    <w:rsid w:val="60F6E94A"/>
    <w:rsid w:val="60FEA3FF"/>
    <w:rsid w:val="610EAFE6"/>
    <w:rsid w:val="613D40FF"/>
    <w:rsid w:val="616F04D9"/>
    <w:rsid w:val="6170659F"/>
    <w:rsid w:val="61A025A8"/>
    <w:rsid w:val="61BD1743"/>
    <w:rsid w:val="61EB092F"/>
    <w:rsid w:val="623DB6D5"/>
    <w:rsid w:val="62571108"/>
    <w:rsid w:val="6295D641"/>
    <w:rsid w:val="62BE8A18"/>
    <w:rsid w:val="62D45EAC"/>
    <w:rsid w:val="631CCEC7"/>
    <w:rsid w:val="631CD95F"/>
    <w:rsid w:val="63297374"/>
    <w:rsid w:val="633C1D47"/>
    <w:rsid w:val="63691AC9"/>
    <w:rsid w:val="637EB3DA"/>
    <w:rsid w:val="63E8FBA5"/>
    <w:rsid w:val="6400C241"/>
    <w:rsid w:val="64053B69"/>
    <w:rsid w:val="6405B1B2"/>
    <w:rsid w:val="64262D47"/>
    <w:rsid w:val="64266018"/>
    <w:rsid w:val="642EF08E"/>
    <w:rsid w:val="645A5A79"/>
    <w:rsid w:val="64652FE9"/>
    <w:rsid w:val="646BC567"/>
    <w:rsid w:val="648FAF4B"/>
    <w:rsid w:val="64BF6856"/>
    <w:rsid w:val="651BC21A"/>
    <w:rsid w:val="656D9CE2"/>
    <w:rsid w:val="65F5C379"/>
    <w:rsid w:val="66311D7D"/>
    <w:rsid w:val="6634E977"/>
    <w:rsid w:val="664C8D96"/>
    <w:rsid w:val="6655A219"/>
    <w:rsid w:val="6667AE31"/>
    <w:rsid w:val="66890082"/>
    <w:rsid w:val="66AE14D6"/>
    <w:rsid w:val="66BDE7F5"/>
    <w:rsid w:val="6729305D"/>
    <w:rsid w:val="6733CF98"/>
    <w:rsid w:val="677AAB63"/>
    <w:rsid w:val="678A342F"/>
    <w:rsid w:val="67A3C117"/>
    <w:rsid w:val="67B17AB1"/>
    <w:rsid w:val="67BEB979"/>
    <w:rsid w:val="67FC4278"/>
    <w:rsid w:val="68035659"/>
    <w:rsid w:val="684274F6"/>
    <w:rsid w:val="689054D6"/>
    <w:rsid w:val="68B8B37D"/>
    <w:rsid w:val="68E66B55"/>
    <w:rsid w:val="68EB9E71"/>
    <w:rsid w:val="69386E3B"/>
    <w:rsid w:val="69904E23"/>
    <w:rsid w:val="69A30D99"/>
    <w:rsid w:val="69C7AA8A"/>
    <w:rsid w:val="69DD2D3D"/>
    <w:rsid w:val="69F3605E"/>
    <w:rsid w:val="69F6AEAE"/>
    <w:rsid w:val="6A11B2A3"/>
    <w:rsid w:val="6A5D2ABF"/>
    <w:rsid w:val="6AF7959E"/>
    <w:rsid w:val="6B620050"/>
    <w:rsid w:val="6B756636"/>
    <w:rsid w:val="6BA9EC97"/>
    <w:rsid w:val="6BC82080"/>
    <w:rsid w:val="6BE43666"/>
    <w:rsid w:val="6C0A62E3"/>
    <w:rsid w:val="6C4603FB"/>
    <w:rsid w:val="6C463F75"/>
    <w:rsid w:val="6C4CE4F2"/>
    <w:rsid w:val="6C656A83"/>
    <w:rsid w:val="6C815AF6"/>
    <w:rsid w:val="6C9C25AC"/>
    <w:rsid w:val="6CBBF658"/>
    <w:rsid w:val="6CBF8793"/>
    <w:rsid w:val="6CC69897"/>
    <w:rsid w:val="6CCF09FA"/>
    <w:rsid w:val="6D0EA6E1"/>
    <w:rsid w:val="6D2695B6"/>
    <w:rsid w:val="6D3491DF"/>
    <w:rsid w:val="6D3A766E"/>
    <w:rsid w:val="6D3E719E"/>
    <w:rsid w:val="6DAB47EC"/>
    <w:rsid w:val="6DB9E631"/>
    <w:rsid w:val="6DC20DF5"/>
    <w:rsid w:val="6EBC0999"/>
    <w:rsid w:val="6EE4B009"/>
    <w:rsid w:val="6EE73F2B"/>
    <w:rsid w:val="6EEE3BF8"/>
    <w:rsid w:val="6EFDB4AB"/>
    <w:rsid w:val="6F27F501"/>
    <w:rsid w:val="6F63E9CA"/>
    <w:rsid w:val="6F89932D"/>
    <w:rsid w:val="706526E4"/>
    <w:rsid w:val="708775C2"/>
    <w:rsid w:val="70A6051E"/>
    <w:rsid w:val="70AA9D05"/>
    <w:rsid w:val="70E34158"/>
    <w:rsid w:val="70FADFA4"/>
    <w:rsid w:val="71265222"/>
    <w:rsid w:val="712DBC76"/>
    <w:rsid w:val="716B0E62"/>
    <w:rsid w:val="7177AB77"/>
    <w:rsid w:val="71862F41"/>
    <w:rsid w:val="721C7BB3"/>
    <w:rsid w:val="722A5F52"/>
    <w:rsid w:val="723B48DB"/>
    <w:rsid w:val="72428CFF"/>
    <w:rsid w:val="72A3EFFB"/>
    <w:rsid w:val="72B85792"/>
    <w:rsid w:val="73046C2C"/>
    <w:rsid w:val="733DB9D2"/>
    <w:rsid w:val="733E11DD"/>
    <w:rsid w:val="7343C0E5"/>
    <w:rsid w:val="735315A4"/>
    <w:rsid w:val="7394E5B3"/>
    <w:rsid w:val="73D1589F"/>
    <w:rsid w:val="73D7193C"/>
    <w:rsid w:val="743CB998"/>
    <w:rsid w:val="746520AE"/>
    <w:rsid w:val="7479F1F2"/>
    <w:rsid w:val="7485A65C"/>
    <w:rsid w:val="74E66250"/>
    <w:rsid w:val="74EBE663"/>
    <w:rsid w:val="75105A3A"/>
    <w:rsid w:val="7572E99D"/>
    <w:rsid w:val="758EA2A2"/>
    <w:rsid w:val="75B6E54C"/>
    <w:rsid w:val="75BDF519"/>
    <w:rsid w:val="75EAFA78"/>
    <w:rsid w:val="75FD3D01"/>
    <w:rsid w:val="76102606"/>
    <w:rsid w:val="766FC115"/>
    <w:rsid w:val="76921BBA"/>
    <w:rsid w:val="76B2992A"/>
    <w:rsid w:val="76EB65B6"/>
    <w:rsid w:val="76EF30CF"/>
    <w:rsid w:val="77029F8E"/>
    <w:rsid w:val="770DE5FC"/>
    <w:rsid w:val="77186DD0"/>
    <w:rsid w:val="773306E6"/>
    <w:rsid w:val="776A7C49"/>
    <w:rsid w:val="777A2389"/>
    <w:rsid w:val="77A582DC"/>
    <w:rsid w:val="77E3469B"/>
    <w:rsid w:val="77F39FDE"/>
    <w:rsid w:val="7803A12D"/>
    <w:rsid w:val="785352C1"/>
    <w:rsid w:val="7856471E"/>
    <w:rsid w:val="79A18457"/>
    <w:rsid w:val="79B9D373"/>
    <w:rsid w:val="79DD7811"/>
    <w:rsid w:val="79F254E8"/>
    <w:rsid w:val="7A5E16D8"/>
    <w:rsid w:val="7AC92640"/>
    <w:rsid w:val="7ACA298F"/>
    <w:rsid w:val="7B45651C"/>
    <w:rsid w:val="7B482629"/>
    <w:rsid w:val="7B7743A1"/>
    <w:rsid w:val="7BC10590"/>
    <w:rsid w:val="7BCDF139"/>
    <w:rsid w:val="7BD52393"/>
    <w:rsid w:val="7BFF77AA"/>
    <w:rsid w:val="7C03D860"/>
    <w:rsid w:val="7C12B573"/>
    <w:rsid w:val="7C2EA9CB"/>
    <w:rsid w:val="7C4DC77D"/>
    <w:rsid w:val="7C5019CA"/>
    <w:rsid w:val="7C521793"/>
    <w:rsid w:val="7C6F8C0C"/>
    <w:rsid w:val="7CCCC535"/>
    <w:rsid w:val="7CDB4BE1"/>
    <w:rsid w:val="7CE7C142"/>
    <w:rsid w:val="7D04800C"/>
    <w:rsid w:val="7D0E5A3D"/>
    <w:rsid w:val="7D6DC711"/>
    <w:rsid w:val="7D82527F"/>
    <w:rsid w:val="7DAD7F01"/>
    <w:rsid w:val="7DC5AADD"/>
    <w:rsid w:val="7E1C9086"/>
    <w:rsid w:val="7E451BE1"/>
    <w:rsid w:val="7E53092C"/>
    <w:rsid w:val="7E74F57A"/>
    <w:rsid w:val="7E79ABDF"/>
    <w:rsid w:val="7E86EAA7"/>
    <w:rsid w:val="7EB5B945"/>
    <w:rsid w:val="7ED9D6C6"/>
    <w:rsid w:val="7EF5E023"/>
    <w:rsid w:val="7EFB1CB0"/>
    <w:rsid w:val="7F12A9A1"/>
    <w:rsid w:val="7F4ECBD6"/>
    <w:rsid w:val="7F782C1A"/>
    <w:rsid w:val="7F9EAC10"/>
    <w:rsid w:val="7FD6799E"/>
    <w:rsid w:val="7FE6EB27"/>
    <w:rsid w:val="7FEB9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DB4BE1"/>
  <w15:chartTrackingRefBased/>
  <w15:docId w15:val="{E15C9C14-25AA-4584-8B75-CE57C652F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3d83ce737e454620" Type="http://schemas.microsoft.com/office/2019/09/relationships/intelligence" Target="intelligence.xml"/><Relationship Id="rId1" Type="http://schemas.openxmlformats.org/officeDocument/2006/relationships/numbering" Target="numbering.xml"/><Relationship Id="rId6" Type="http://schemas.openxmlformats.org/officeDocument/2006/relationships/hyperlink" Target="https://www.hp.com/us-en/shop/pdp/hp-z2-tower-g5-workstation" TargetMode="External"/><Relationship Id="rId5" Type="http://schemas.openxmlformats.org/officeDocument/2006/relationships/hyperlink" Target="https://www.hp.com/us-en/shop/pdp/hp-z2-tower-g5-workstatio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72</Words>
  <Characters>497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burg, Daniel</dc:creator>
  <cp:keywords/>
  <dc:description/>
  <cp:lastModifiedBy>Pranavi Konda</cp:lastModifiedBy>
  <cp:revision>3</cp:revision>
  <dcterms:created xsi:type="dcterms:W3CDTF">2021-10-22T02:14:00Z</dcterms:created>
  <dcterms:modified xsi:type="dcterms:W3CDTF">2021-10-22T02:16:00Z</dcterms:modified>
</cp:coreProperties>
</file>